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749C" w14:textId="77777777" w:rsidR="00D03D8E" w:rsidRDefault="00D03D8E" w:rsidP="00D03D8E">
      <w:pPr>
        <w:jc w:val="center"/>
      </w:pPr>
      <w:r>
        <w:rPr>
          <w:noProof/>
        </w:rPr>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354DD1B4" w14:textId="77777777" w:rsidR="008D35A9" w:rsidRDefault="008D35A9">
      <w:pPr>
        <w:rPr>
          <w:rFonts w:cstheme="minorHAnsi"/>
          <w:color w:val="212529"/>
          <w:sz w:val="32"/>
          <w:szCs w:val="32"/>
          <w:shd w:val="clear" w:color="auto" w:fill="FFFFFF"/>
        </w:rPr>
      </w:pPr>
      <w:r>
        <w:rPr>
          <w:rFonts w:cstheme="minorHAnsi"/>
          <w:color w:val="212529"/>
          <w:sz w:val="32"/>
          <w:szCs w:val="32"/>
          <w:shd w:val="clear" w:color="auto" w:fill="FFFFFF"/>
        </w:rPr>
        <w:br w:type="page"/>
      </w:r>
    </w:p>
    <w:p w14:paraId="165B5DF5" w14:textId="77777777" w:rsidR="00D03D8E" w:rsidRPr="002E3814" w:rsidRDefault="00D03D8E" w:rsidP="00D03D8E">
      <w:pPr>
        <w:rPr>
          <w:rFonts w:cstheme="minorHAnsi"/>
          <w:color w:val="212529"/>
          <w:sz w:val="32"/>
          <w:szCs w:val="32"/>
          <w:shd w:val="clear" w:color="auto" w:fill="FFFFFF"/>
        </w:rPr>
      </w:pPr>
    </w:p>
    <w:p w14:paraId="667998C6" w14:textId="704CD550" w:rsidR="00F303C6" w:rsidRDefault="000A7B04" w:rsidP="00114941">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4EA04B62" w14:textId="77777777" w:rsidR="009C7BCB" w:rsidRDefault="009C7BCB" w:rsidP="00114941">
      <w:pPr>
        <w:jc w:val="center"/>
        <w:rPr>
          <w:b/>
          <w:bCs/>
          <w:sz w:val="32"/>
          <w:szCs w:val="32"/>
        </w:rPr>
      </w:pP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4441D8FB" w14:textId="2B149A97" w:rsidR="00AB4D55"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376651" w:history="1">
            <w:r w:rsidR="00AB4D55" w:rsidRPr="00F6722C">
              <w:rPr>
                <w:rStyle w:val="Hyperlink"/>
                <w:noProof/>
              </w:rPr>
              <w:t>1.</w:t>
            </w:r>
            <w:r w:rsidR="00AB4D55">
              <w:rPr>
                <w:rFonts w:eastAsiaTheme="minorEastAsia"/>
                <w:noProof/>
              </w:rPr>
              <w:tab/>
            </w:r>
            <w:r w:rsidR="00AB4D55" w:rsidRPr="00F6722C">
              <w:rPr>
                <w:rStyle w:val="Hyperlink"/>
                <w:noProof/>
              </w:rPr>
              <w:t>Abstract</w:t>
            </w:r>
            <w:r w:rsidR="00AB4D55">
              <w:rPr>
                <w:noProof/>
                <w:webHidden/>
              </w:rPr>
              <w:tab/>
            </w:r>
            <w:r w:rsidR="00AB4D55">
              <w:rPr>
                <w:noProof/>
                <w:webHidden/>
              </w:rPr>
              <w:fldChar w:fldCharType="begin"/>
            </w:r>
            <w:r w:rsidR="00AB4D55">
              <w:rPr>
                <w:noProof/>
                <w:webHidden/>
              </w:rPr>
              <w:instrText xml:space="preserve"> PAGEREF _Toc88376651 \h </w:instrText>
            </w:r>
            <w:r w:rsidR="00AB4D55">
              <w:rPr>
                <w:noProof/>
                <w:webHidden/>
              </w:rPr>
            </w:r>
            <w:r w:rsidR="00AB4D55">
              <w:rPr>
                <w:noProof/>
                <w:webHidden/>
              </w:rPr>
              <w:fldChar w:fldCharType="separate"/>
            </w:r>
            <w:r w:rsidR="00AB4D55">
              <w:rPr>
                <w:noProof/>
                <w:webHidden/>
              </w:rPr>
              <w:t>1</w:t>
            </w:r>
            <w:r w:rsidR="00AB4D55">
              <w:rPr>
                <w:noProof/>
                <w:webHidden/>
              </w:rPr>
              <w:fldChar w:fldCharType="end"/>
            </w:r>
          </w:hyperlink>
        </w:p>
        <w:p w14:paraId="2D2DE3DC" w14:textId="635826AA" w:rsidR="00AB4D55" w:rsidRDefault="00915056">
          <w:pPr>
            <w:pStyle w:val="TOC1"/>
            <w:tabs>
              <w:tab w:val="left" w:pos="440"/>
              <w:tab w:val="right" w:leader="dot" w:pos="9350"/>
            </w:tabs>
            <w:rPr>
              <w:rFonts w:eastAsiaTheme="minorEastAsia"/>
              <w:noProof/>
            </w:rPr>
          </w:pPr>
          <w:hyperlink w:anchor="_Toc88376652" w:history="1">
            <w:r w:rsidR="00AB4D55" w:rsidRPr="00F6722C">
              <w:rPr>
                <w:rStyle w:val="Hyperlink"/>
                <w:noProof/>
              </w:rPr>
              <w:t>2.</w:t>
            </w:r>
            <w:r w:rsidR="00AB4D55">
              <w:rPr>
                <w:rFonts w:eastAsiaTheme="minorEastAsia"/>
                <w:noProof/>
              </w:rPr>
              <w:tab/>
            </w:r>
            <w:r w:rsidR="00AB4D55" w:rsidRPr="00F6722C">
              <w:rPr>
                <w:rStyle w:val="Hyperlink"/>
                <w:noProof/>
              </w:rPr>
              <w:t>Introduction</w:t>
            </w:r>
            <w:r w:rsidR="00AB4D55">
              <w:rPr>
                <w:noProof/>
                <w:webHidden/>
              </w:rPr>
              <w:tab/>
            </w:r>
            <w:r w:rsidR="00AB4D55">
              <w:rPr>
                <w:noProof/>
                <w:webHidden/>
              </w:rPr>
              <w:fldChar w:fldCharType="begin"/>
            </w:r>
            <w:r w:rsidR="00AB4D55">
              <w:rPr>
                <w:noProof/>
                <w:webHidden/>
              </w:rPr>
              <w:instrText xml:space="preserve"> PAGEREF _Toc88376652 \h </w:instrText>
            </w:r>
            <w:r w:rsidR="00AB4D55">
              <w:rPr>
                <w:noProof/>
                <w:webHidden/>
              </w:rPr>
            </w:r>
            <w:r w:rsidR="00AB4D55">
              <w:rPr>
                <w:noProof/>
                <w:webHidden/>
              </w:rPr>
              <w:fldChar w:fldCharType="separate"/>
            </w:r>
            <w:r w:rsidR="00AB4D55">
              <w:rPr>
                <w:noProof/>
                <w:webHidden/>
              </w:rPr>
              <w:t>1</w:t>
            </w:r>
            <w:r w:rsidR="00AB4D55">
              <w:rPr>
                <w:noProof/>
                <w:webHidden/>
              </w:rPr>
              <w:fldChar w:fldCharType="end"/>
            </w:r>
          </w:hyperlink>
        </w:p>
        <w:p w14:paraId="548B3E1F" w14:textId="6EFB9A1D" w:rsidR="00AB4D55" w:rsidRDefault="00915056">
          <w:pPr>
            <w:pStyle w:val="TOC1"/>
            <w:tabs>
              <w:tab w:val="left" w:pos="440"/>
              <w:tab w:val="right" w:leader="dot" w:pos="9350"/>
            </w:tabs>
            <w:rPr>
              <w:rFonts w:eastAsiaTheme="minorEastAsia"/>
              <w:noProof/>
            </w:rPr>
          </w:pPr>
          <w:hyperlink w:anchor="_Toc88376653" w:history="1">
            <w:r w:rsidR="00AB4D55" w:rsidRPr="00F6722C">
              <w:rPr>
                <w:rStyle w:val="Hyperlink"/>
                <w:noProof/>
              </w:rPr>
              <w:t>3.</w:t>
            </w:r>
            <w:r w:rsidR="00AB4D55">
              <w:rPr>
                <w:rFonts w:eastAsiaTheme="minorEastAsia"/>
                <w:noProof/>
              </w:rPr>
              <w:tab/>
            </w:r>
            <w:r w:rsidR="00AB4D55" w:rsidRPr="00F6722C">
              <w:rPr>
                <w:rStyle w:val="Hyperlink"/>
                <w:noProof/>
              </w:rPr>
              <w:t>Security tools</w:t>
            </w:r>
            <w:r w:rsidR="00AB4D55">
              <w:rPr>
                <w:noProof/>
                <w:webHidden/>
              </w:rPr>
              <w:tab/>
            </w:r>
            <w:r w:rsidR="00AB4D55">
              <w:rPr>
                <w:noProof/>
                <w:webHidden/>
              </w:rPr>
              <w:fldChar w:fldCharType="begin"/>
            </w:r>
            <w:r w:rsidR="00AB4D55">
              <w:rPr>
                <w:noProof/>
                <w:webHidden/>
              </w:rPr>
              <w:instrText xml:space="preserve"> PAGEREF _Toc88376653 \h </w:instrText>
            </w:r>
            <w:r w:rsidR="00AB4D55">
              <w:rPr>
                <w:noProof/>
                <w:webHidden/>
              </w:rPr>
            </w:r>
            <w:r w:rsidR="00AB4D55">
              <w:rPr>
                <w:noProof/>
                <w:webHidden/>
              </w:rPr>
              <w:fldChar w:fldCharType="separate"/>
            </w:r>
            <w:r w:rsidR="00AB4D55">
              <w:rPr>
                <w:noProof/>
                <w:webHidden/>
              </w:rPr>
              <w:t>2</w:t>
            </w:r>
            <w:r w:rsidR="00AB4D55">
              <w:rPr>
                <w:noProof/>
                <w:webHidden/>
              </w:rPr>
              <w:fldChar w:fldCharType="end"/>
            </w:r>
          </w:hyperlink>
        </w:p>
        <w:p w14:paraId="7CDB04DF" w14:textId="12FEE9CB" w:rsidR="00AB4D55" w:rsidRDefault="00915056">
          <w:pPr>
            <w:pStyle w:val="TOC2"/>
            <w:tabs>
              <w:tab w:val="left" w:pos="880"/>
              <w:tab w:val="right" w:leader="dot" w:pos="9350"/>
            </w:tabs>
            <w:rPr>
              <w:rFonts w:eastAsiaTheme="minorEastAsia"/>
              <w:noProof/>
            </w:rPr>
          </w:pPr>
          <w:hyperlink w:anchor="_Toc88376654" w:history="1">
            <w:r w:rsidR="00AB4D55" w:rsidRPr="00F6722C">
              <w:rPr>
                <w:rStyle w:val="Hyperlink"/>
                <w:noProof/>
              </w:rPr>
              <w:t>3.1.</w:t>
            </w:r>
            <w:r w:rsidR="00AB4D55">
              <w:rPr>
                <w:rFonts w:eastAsiaTheme="minorEastAsia"/>
                <w:noProof/>
              </w:rPr>
              <w:tab/>
            </w:r>
            <w:r w:rsidR="00AB4D55" w:rsidRPr="00F6722C">
              <w:rPr>
                <w:rStyle w:val="Hyperlink"/>
                <w:noProof/>
              </w:rPr>
              <w:t>Wireshark</w:t>
            </w:r>
            <w:r w:rsidR="00AB4D55">
              <w:rPr>
                <w:noProof/>
                <w:webHidden/>
              </w:rPr>
              <w:tab/>
            </w:r>
            <w:r w:rsidR="00AB4D55">
              <w:rPr>
                <w:noProof/>
                <w:webHidden/>
              </w:rPr>
              <w:fldChar w:fldCharType="begin"/>
            </w:r>
            <w:r w:rsidR="00AB4D55">
              <w:rPr>
                <w:noProof/>
                <w:webHidden/>
              </w:rPr>
              <w:instrText xml:space="preserve"> PAGEREF _Toc88376654 \h </w:instrText>
            </w:r>
            <w:r w:rsidR="00AB4D55">
              <w:rPr>
                <w:noProof/>
                <w:webHidden/>
              </w:rPr>
            </w:r>
            <w:r w:rsidR="00AB4D55">
              <w:rPr>
                <w:noProof/>
                <w:webHidden/>
              </w:rPr>
              <w:fldChar w:fldCharType="separate"/>
            </w:r>
            <w:r w:rsidR="00AB4D55">
              <w:rPr>
                <w:noProof/>
                <w:webHidden/>
              </w:rPr>
              <w:t>2</w:t>
            </w:r>
            <w:r w:rsidR="00AB4D55">
              <w:rPr>
                <w:noProof/>
                <w:webHidden/>
              </w:rPr>
              <w:fldChar w:fldCharType="end"/>
            </w:r>
          </w:hyperlink>
        </w:p>
        <w:p w14:paraId="7956E881" w14:textId="4718FB51" w:rsidR="00AB4D55" w:rsidRDefault="00915056">
          <w:pPr>
            <w:pStyle w:val="TOC3"/>
            <w:tabs>
              <w:tab w:val="left" w:pos="1320"/>
              <w:tab w:val="right" w:leader="dot" w:pos="9350"/>
            </w:tabs>
            <w:rPr>
              <w:rFonts w:eastAsiaTheme="minorEastAsia"/>
              <w:noProof/>
            </w:rPr>
          </w:pPr>
          <w:hyperlink w:anchor="_Toc88376655" w:history="1">
            <w:r w:rsidR="00AB4D55" w:rsidRPr="00F6722C">
              <w:rPr>
                <w:rStyle w:val="Hyperlink"/>
                <w:noProof/>
              </w:rPr>
              <w:t>3.1.1.</w:t>
            </w:r>
            <w:r w:rsidR="00AB4D55">
              <w:rPr>
                <w:rFonts w:eastAsiaTheme="minorEastAsia"/>
                <w:noProof/>
              </w:rPr>
              <w:tab/>
            </w:r>
            <w:r w:rsidR="00AB4D55" w:rsidRPr="00F6722C">
              <w:rPr>
                <w:rStyle w:val="Hyperlink"/>
                <w:noProof/>
              </w:rPr>
              <w:t>History</w:t>
            </w:r>
            <w:r w:rsidR="00AB4D55">
              <w:rPr>
                <w:noProof/>
                <w:webHidden/>
              </w:rPr>
              <w:tab/>
            </w:r>
            <w:r w:rsidR="00AB4D55">
              <w:rPr>
                <w:noProof/>
                <w:webHidden/>
              </w:rPr>
              <w:fldChar w:fldCharType="begin"/>
            </w:r>
            <w:r w:rsidR="00AB4D55">
              <w:rPr>
                <w:noProof/>
                <w:webHidden/>
              </w:rPr>
              <w:instrText xml:space="preserve"> PAGEREF _Toc88376655 \h </w:instrText>
            </w:r>
            <w:r w:rsidR="00AB4D55">
              <w:rPr>
                <w:noProof/>
                <w:webHidden/>
              </w:rPr>
            </w:r>
            <w:r w:rsidR="00AB4D55">
              <w:rPr>
                <w:noProof/>
                <w:webHidden/>
              </w:rPr>
              <w:fldChar w:fldCharType="separate"/>
            </w:r>
            <w:r w:rsidR="00AB4D55">
              <w:rPr>
                <w:noProof/>
                <w:webHidden/>
              </w:rPr>
              <w:t>2</w:t>
            </w:r>
            <w:r w:rsidR="00AB4D55">
              <w:rPr>
                <w:noProof/>
                <w:webHidden/>
              </w:rPr>
              <w:fldChar w:fldCharType="end"/>
            </w:r>
          </w:hyperlink>
        </w:p>
        <w:p w14:paraId="162282B2" w14:textId="28427CB5" w:rsidR="00AB4D55" w:rsidRDefault="00915056">
          <w:pPr>
            <w:pStyle w:val="TOC3"/>
            <w:tabs>
              <w:tab w:val="left" w:pos="1320"/>
              <w:tab w:val="right" w:leader="dot" w:pos="9350"/>
            </w:tabs>
            <w:rPr>
              <w:rFonts w:eastAsiaTheme="minorEastAsia"/>
              <w:noProof/>
            </w:rPr>
          </w:pPr>
          <w:hyperlink w:anchor="_Toc88376656" w:history="1">
            <w:r w:rsidR="00AB4D55" w:rsidRPr="00F6722C">
              <w:rPr>
                <w:rStyle w:val="Hyperlink"/>
                <w:noProof/>
              </w:rPr>
              <w:t>3.1.2.</w:t>
            </w:r>
            <w:r w:rsidR="00AB4D55">
              <w:rPr>
                <w:rFonts w:eastAsiaTheme="minorEastAsia"/>
                <w:noProof/>
              </w:rPr>
              <w:tab/>
            </w:r>
            <w:r w:rsidR="00AB4D55" w:rsidRPr="00F6722C">
              <w:rPr>
                <w:rStyle w:val="Hyperlink"/>
                <w:noProof/>
              </w:rPr>
              <w:t>Use Cases &amp; Drawbacks</w:t>
            </w:r>
            <w:r w:rsidR="00AB4D55">
              <w:rPr>
                <w:noProof/>
                <w:webHidden/>
              </w:rPr>
              <w:tab/>
            </w:r>
            <w:r w:rsidR="00AB4D55">
              <w:rPr>
                <w:noProof/>
                <w:webHidden/>
              </w:rPr>
              <w:fldChar w:fldCharType="begin"/>
            </w:r>
            <w:r w:rsidR="00AB4D55">
              <w:rPr>
                <w:noProof/>
                <w:webHidden/>
              </w:rPr>
              <w:instrText xml:space="preserve"> PAGEREF _Toc88376656 \h </w:instrText>
            </w:r>
            <w:r w:rsidR="00AB4D55">
              <w:rPr>
                <w:noProof/>
                <w:webHidden/>
              </w:rPr>
            </w:r>
            <w:r w:rsidR="00AB4D55">
              <w:rPr>
                <w:noProof/>
                <w:webHidden/>
              </w:rPr>
              <w:fldChar w:fldCharType="separate"/>
            </w:r>
            <w:r w:rsidR="00AB4D55">
              <w:rPr>
                <w:noProof/>
                <w:webHidden/>
              </w:rPr>
              <w:t>2</w:t>
            </w:r>
            <w:r w:rsidR="00AB4D55">
              <w:rPr>
                <w:noProof/>
                <w:webHidden/>
              </w:rPr>
              <w:fldChar w:fldCharType="end"/>
            </w:r>
          </w:hyperlink>
        </w:p>
        <w:p w14:paraId="44FC9472" w14:textId="0942C735" w:rsidR="00AB4D55" w:rsidRDefault="00915056">
          <w:pPr>
            <w:pStyle w:val="TOC2"/>
            <w:tabs>
              <w:tab w:val="left" w:pos="880"/>
              <w:tab w:val="right" w:leader="dot" w:pos="9350"/>
            </w:tabs>
            <w:rPr>
              <w:rFonts w:eastAsiaTheme="minorEastAsia"/>
              <w:noProof/>
            </w:rPr>
          </w:pPr>
          <w:hyperlink w:anchor="_Toc88376657" w:history="1">
            <w:r w:rsidR="00AB4D55" w:rsidRPr="00F6722C">
              <w:rPr>
                <w:rStyle w:val="Hyperlink"/>
                <w:noProof/>
              </w:rPr>
              <w:t>3.2.</w:t>
            </w:r>
            <w:r w:rsidR="00AB4D55">
              <w:rPr>
                <w:rFonts w:eastAsiaTheme="minorEastAsia"/>
                <w:noProof/>
              </w:rPr>
              <w:tab/>
            </w:r>
            <w:r w:rsidR="00AB4D55" w:rsidRPr="00F6722C">
              <w:rPr>
                <w:rStyle w:val="Hyperlink"/>
                <w:noProof/>
              </w:rPr>
              <w:t>TCPdump</w:t>
            </w:r>
            <w:r w:rsidR="00AB4D55">
              <w:rPr>
                <w:noProof/>
                <w:webHidden/>
              </w:rPr>
              <w:tab/>
            </w:r>
            <w:r w:rsidR="00AB4D55">
              <w:rPr>
                <w:noProof/>
                <w:webHidden/>
              </w:rPr>
              <w:fldChar w:fldCharType="begin"/>
            </w:r>
            <w:r w:rsidR="00AB4D55">
              <w:rPr>
                <w:noProof/>
                <w:webHidden/>
              </w:rPr>
              <w:instrText xml:space="preserve"> PAGEREF _Toc88376657 \h </w:instrText>
            </w:r>
            <w:r w:rsidR="00AB4D55">
              <w:rPr>
                <w:noProof/>
                <w:webHidden/>
              </w:rPr>
            </w:r>
            <w:r w:rsidR="00AB4D55">
              <w:rPr>
                <w:noProof/>
                <w:webHidden/>
              </w:rPr>
              <w:fldChar w:fldCharType="separate"/>
            </w:r>
            <w:r w:rsidR="00AB4D55">
              <w:rPr>
                <w:noProof/>
                <w:webHidden/>
              </w:rPr>
              <w:t>3</w:t>
            </w:r>
            <w:r w:rsidR="00AB4D55">
              <w:rPr>
                <w:noProof/>
                <w:webHidden/>
              </w:rPr>
              <w:fldChar w:fldCharType="end"/>
            </w:r>
          </w:hyperlink>
        </w:p>
        <w:p w14:paraId="28D7B295" w14:textId="5269BD55" w:rsidR="00AB4D55" w:rsidRDefault="00915056">
          <w:pPr>
            <w:pStyle w:val="TOC3"/>
            <w:tabs>
              <w:tab w:val="left" w:pos="1320"/>
              <w:tab w:val="right" w:leader="dot" w:pos="9350"/>
            </w:tabs>
            <w:rPr>
              <w:rFonts w:eastAsiaTheme="minorEastAsia"/>
              <w:noProof/>
            </w:rPr>
          </w:pPr>
          <w:hyperlink w:anchor="_Toc88376658" w:history="1">
            <w:r w:rsidR="00AB4D55" w:rsidRPr="00F6722C">
              <w:rPr>
                <w:rStyle w:val="Hyperlink"/>
                <w:noProof/>
              </w:rPr>
              <w:t>3.2.1.</w:t>
            </w:r>
            <w:r w:rsidR="00AB4D55">
              <w:rPr>
                <w:rFonts w:eastAsiaTheme="minorEastAsia"/>
                <w:noProof/>
              </w:rPr>
              <w:tab/>
            </w:r>
            <w:r w:rsidR="00AB4D55" w:rsidRPr="00F6722C">
              <w:rPr>
                <w:rStyle w:val="Hyperlink"/>
                <w:noProof/>
              </w:rPr>
              <w:t>History</w:t>
            </w:r>
            <w:r w:rsidR="00AB4D55">
              <w:rPr>
                <w:noProof/>
                <w:webHidden/>
              </w:rPr>
              <w:tab/>
            </w:r>
            <w:r w:rsidR="00AB4D55">
              <w:rPr>
                <w:noProof/>
                <w:webHidden/>
              </w:rPr>
              <w:fldChar w:fldCharType="begin"/>
            </w:r>
            <w:r w:rsidR="00AB4D55">
              <w:rPr>
                <w:noProof/>
                <w:webHidden/>
              </w:rPr>
              <w:instrText xml:space="preserve"> PAGEREF _Toc88376658 \h </w:instrText>
            </w:r>
            <w:r w:rsidR="00AB4D55">
              <w:rPr>
                <w:noProof/>
                <w:webHidden/>
              </w:rPr>
            </w:r>
            <w:r w:rsidR="00AB4D55">
              <w:rPr>
                <w:noProof/>
                <w:webHidden/>
              </w:rPr>
              <w:fldChar w:fldCharType="separate"/>
            </w:r>
            <w:r w:rsidR="00AB4D55">
              <w:rPr>
                <w:noProof/>
                <w:webHidden/>
              </w:rPr>
              <w:t>3</w:t>
            </w:r>
            <w:r w:rsidR="00AB4D55">
              <w:rPr>
                <w:noProof/>
                <w:webHidden/>
              </w:rPr>
              <w:fldChar w:fldCharType="end"/>
            </w:r>
          </w:hyperlink>
        </w:p>
        <w:p w14:paraId="75EAB772" w14:textId="20664878" w:rsidR="00AB4D55" w:rsidRDefault="00915056">
          <w:pPr>
            <w:pStyle w:val="TOC3"/>
            <w:tabs>
              <w:tab w:val="left" w:pos="1320"/>
              <w:tab w:val="right" w:leader="dot" w:pos="9350"/>
            </w:tabs>
            <w:rPr>
              <w:rFonts w:eastAsiaTheme="minorEastAsia"/>
              <w:noProof/>
            </w:rPr>
          </w:pPr>
          <w:hyperlink w:anchor="_Toc88376659" w:history="1">
            <w:r w:rsidR="00AB4D55" w:rsidRPr="00F6722C">
              <w:rPr>
                <w:rStyle w:val="Hyperlink"/>
                <w:noProof/>
              </w:rPr>
              <w:t>3.2.2.</w:t>
            </w:r>
            <w:r w:rsidR="00AB4D55">
              <w:rPr>
                <w:rFonts w:eastAsiaTheme="minorEastAsia"/>
                <w:noProof/>
              </w:rPr>
              <w:tab/>
            </w:r>
            <w:r w:rsidR="00AB4D55" w:rsidRPr="00F6722C">
              <w:rPr>
                <w:rStyle w:val="Hyperlink"/>
                <w:noProof/>
              </w:rPr>
              <w:t>Use Cases &amp; Drawbacks</w:t>
            </w:r>
            <w:r w:rsidR="00AB4D55">
              <w:rPr>
                <w:noProof/>
                <w:webHidden/>
              </w:rPr>
              <w:tab/>
            </w:r>
            <w:r w:rsidR="00AB4D55">
              <w:rPr>
                <w:noProof/>
                <w:webHidden/>
              </w:rPr>
              <w:fldChar w:fldCharType="begin"/>
            </w:r>
            <w:r w:rsidR="00AB4D55">
              <w:rPr>
                <w:noProof/>
                <w:webHidden/>
              </w:rPr>
              <w:instrText xml:space="preserve"> PAGEREF _Toc88376659 \h </w:instrText>
            </w:r>
            <w:r w:rsidR="00AB4D55">
              <w:rPr>
                <w:noProof/>
                <w:webHidden/>
              </w:rPr>
            </w:r>
            <w:r w:rsidR="00AB4D55">
              <w:rPr>
                <w:noProof/>
                <w:webHidden/>
              </w:rPr>
              <w:fldChar w:fldCharType="separate"/>
            </w:r>
            <w:r w:rsidR="00AB4D55">
              <w:rPr>
                <w:noProof/>
                <w:webHidden/>
              </w:rPr>
              <w:t>4</w:t>
            </w:r>
            <w:r w:rsidR="00AB4D55">
              <w:rPr>
                <w:noProof/>
                <w:webHidden/>
              </w:rPr>
              <w:fldChar w:fldCharType="end"/>
            </w:r>
          </w:hyperlink>
        </w:p>
        <w:p w14:paraId="488C8EE5" w14:textId="29C94DAD" w:rsidR="00AB4D55" w:rsidRDefault="00915056">
          <w:pPr>
            <w:pStyle w:val="TOC2"/>
            <w:tabs>
              <w:tab w:val="left" w:pos="880"/>
              <w:tab w:val="right" w:leader="dot" w:pos="9350"/>
            </w:tabs>
            <w:rPr>
              <w:rFonts w:eastAsiaTheme="minorEastAsia"/>
              <w:noProof/>
            </w:rPr>
          </w:pPr>
          <w:hyperlink w:anchor="_Toc88376660" w:history="1">
            <w:r w:rsidR="00AB4D55" w:rsidRPr="00F6722C">
              <w:rPr>
                <w:rStyle w:val="Hyperlink"/>
                <w:noProof/>
              </w:rPr>
              <w:t>3.3.</w:t>
            </w:r>
            <w:r w:rsidR="00AB4D55">
              <w:rPr>
                <w:rFonts w:eastAsiaTheme="minorEastAsia"/>
                <w:noProof/>
              </w:rPr>
              <w:tab/>
            </w:r>
            <w:r w:rsidR="00AB4D55" w:rsidRPr="00F6722C">
              <w:rPr>
                <w:rStyle w:val="Hyperlink"/>
                <w:noProof/>
              </w:rPr>
              <w:t>Compare Results</w:t>
            </w:r>
            <w:r w:rsidR="00AB4D55">
              <w:rPr>
                <w:noProof/>
                <w:webHidden/>
              </w:rPr>
              <w:tab/>
            </w:r>
            <w:r w:rsidR="00AB4D55">
              <w:rPr>
                <w:noProof/>
                <w:webHidden/>
              </w:rPr>
              <w:fldChar w:fldCharType="begin"/>
            </w:r>
            <w:r w:rsidR="00AB4D55">
              <w:rPr>
                <w:noProof/>
                <w:webHidden/>
              </w:rPr>
              <w:instrText xml:space="preserve"> PAGEREF _Toc88376660 \h </w:instrText>
            </w:r>
            <w:r w:rsidR="00AB4D55">
              <w:rPr>
                <w:noProof/>
                <w:webHidden/>
              </w:rPr>
            </w:r>
            <w:r w:rsidR="00AB4D55">
              <w:rPr>
                <w:noProof/>
                <w:webHidden/>
              </w:rPr>
              <w:fldChar w:fldCharType="separate"/>
            </w:r>
            <w:r w:rsidR="00AB4D55">
              <w:rPr>
                <w:noProof/>
                <w:webHidden/>
              </w:rPr>
              <w:t>4</w:t>
            </w:r>
            <w:r w:rsidR="00AB4D55">
              <w:rPr>
                <w:noProof/>
                <w:webHidden/>
              </w:rPr>
              <w:fldChar w:fldCharType="end"/>
            </w:r>
          </w:hyperlink>
        </w:p>
        <w:p w14:paraId="5352B20B" w14:textId="15A521C5" w:rsidR="00AB4D55" w:rsidRDefault="00915056">
          <w:pPr>
            <w:pStyle w:val="TOC1"/>
            <w:tabs>
              <w:tab w:val="left" w:pos="440"/>
              <w:tab w:val="right" w:leader="dot" w:pos="9350"/>
            </w:tabs>
            <w:rPr>
              <w:rFonts w:eastAsiaTheme="minorEastAsia"/>
              <w:noProof/>
            </w:rPr>
          </w:pPr>
          <w:hyperlink w:anchor="_Toc88376661" w:history="1">
            <w:r w:rsidR="00AB4D55" w:rsidRPr="00F6722C">
              <w:rPr>
                <w:rStyle w:val="Hyperlink"/>
                <w:noProof/>
              </w:rPr>
              <w:t>4.</w:t>
            </w:r>
            <w:r w:rsidR="00AB4D55">
              <w:rPr>
                <w:rFonts w:eastAsiaTheme="minorEastAsia"/>
                <w:noProof/>
              </w:rPr>
              <w:tab/>
            </w:r>
            <w:r w:rsidR="00AB4D55" w:rsidRPr="00F6722C">
              <w:rPr>
                <w:rStyle w:val="Hyperlink"/>
                <w:noProof/>
              </w:rPr>
              <w:t>Real Case Research Analysis Literature Review</w:t>
            </w:r>
            <w:r w:rsidR="00AB4D55">
              <w:rPr>
                <w:noProof/>
                <w:webHidden/>
              </w:rPr>
              <w:tab/>
            </w:r>
            <w:r w:rsidR="00AB4D55">
              <w:rPr>
                <w:noProof/>
                <w:webHidden/>
              </w:rPr>
              <w:fldChar w:fldCharType="begin"/>
            </w:r>
            <w:r w:rsidR="00AB4D55">
              <w:rPr>
                <w:noProof/>
                <w:webHidden/>
              </w:rPr>
              <w:instrText xml:space="preserve"> PAGEREF _Toc88376661 \h </w:instrText>
            </w:r>
            <w:r w:rsidR="00AB4D55">
              <w:rPr>
                <w:noProof/>
                <w:webHidden/>
              </w:rPr>
            </w:r>
            <w:r w:rsidR="00AB4D55">
              <w:rPr>
                <w:noProof/>
                <w:webHidden/>
              </w:rPr>
              <w:fldChar w:fldCharType="separate"/>
            </w:r>
            <w:r w:rsidR="00AB4D55">
              <w:rPr>
                <w:noProof/>
                <w:webHidden/>
              </w:rPr>
              <w:t>5</w:t>
            </w:r>
            <w:r w:rsidR="00AB4D55">
              <w:rPr>
                <w:noProof/>
                <w:webHidden/>
              </w:rPr>
              <w:fldChar w:fldCharType="end"/>
            </w:r>
          </w:hyperlink>
        </w:p>
        <w:p w14:paraId="26853B72" w14:textId="2FD8FC41" w:rsidR="00AB4D55" w:rsidRDefault="00915056">
          <w:pPr>
            <w:pStyle w:val="TOC2"/>
            <w:tabs>
              <w:tab w:val="left" w:pos="880"/>
              <w:tab w:val="right" w:leader="dot" w:pos="9350"/>
            </w:tabs>
            <w:rPr>
              <w:rFonts w:eastAsiaTheme="minorEastAsia"/>
              <w:noProof/>
            </w:rPr>
          </w:pPr>
          <w:hyperlink w:anchor="_Toc88376662" w:history="1">
            <w:r w:rsidR="00AB4D55" w:rsidRPr="00F6722C">
              <w:rPr>
                <w:rStyle w:val="Hyperlink"/>
                <w:noProof/>
              </w:rPr>
              <w:t>4.1.</w:t>
            </w:r>
            <w:r w:rsidR="00AB4D55">
              <w:rPr>
                <w:rFonts w:eastAsiaTheme="minorEastAsia"/>
                <w:noProof/>
              </w:rPr>
              <w:tab/>
            </w:r>
            <w:r w:rsidR="00AB4D55" w:rsidRPr="00F6722C">
              <w:rPr>
                <w:rStyle w:val="Hyperlink"/>
                <w:noProof/>
              </w:rPr>
              <w:t>The case Study</w:t>
            </w:r>
            <w:r w:rsidR="00AB4D55">
              <w:rPr>
                <w:noProof/>
                <w:webHidden/>
              </w:rPr>
              <w:tab/>
            </w:r>
            <w:r w:rsidR="00AB4D55">
              <w:rPr>
                <w:noProof/>
                <w:webHidden/>
              </w:rPr>
              <w:fldChar w:fldCharType="begin"/>
            </w:r>
            <w:r w:rsidR="00AB4D55">
              <w:rPr>
                <w:noProof/>
                <w:webHidden/>
              </w:rPr>
              <w:instrText xml:space="preserve"> PAGEREF _Toc88376662 \h </w:instrText>
            </w:r>
            <w:r w:rsidR="00AB4D55">
              <w:rPr>
                <w:noProof/>
                <w:webHidden/>
              </w:rPr>
            </w:r>
            <w:r w:rsidR="00AB4D55">
              <w:rPr>
                <w:noProof/>
                <w:webHidden/>
              </w:rPr>
              <w:fldChar w:fldCharType="separate"/>
            </w:r>
            <w:r w:rsidR="00AB4D55">
              <w:rPr>
                <w:noProof/>
                <w:webHidden/>
              </w:rPr>
              <w:t>5</w:t>
            </w:r>
            <w:r w:rsidR="00AB4D55">
              <w:rPr>
                <w:noProof/>
                <w:webHidden/>
              </w:rPr>
              <w:fldChar w:fldCharType="end"/>
            </w:r>
          </w:hyperlink>
        </w:p>
        <w:p w14:paraId="60464A05" w14:textId="6E7E68DC" w:rsidR="00AB4D55" w:rsidRDefault="00915056">
          <w:pPr>
            <w:pStyle w:val="TOC3"/>
            <w:tabs>
              <w:tab w:val="left" w:pos="1320"/>
              <w:tab w:val="right" w:leader="dot" w:pos="9350"/>
            </w:tabs>
            <w:rPr>
              <w:rFonts w:eastAsiaTheme="minorEastAsia"/>
              <w:noProof/>
            </w:rPr>
          </w:pPr>
          <w:hyperlink w:anchor="_Toc88376663" w:history="1">
            <w:r w:rsidR="00AB4D55" w:rsidRPr="00F6722C">
              <w:rPr>
                <w:rStyle w:val="Hyperlink"/>
                <w:noProof/>
              </w:rPr>
              <w:t>4.1.1.</w:t>
            </w:r>
            <w:r w:rsidR="00AB4D55">
              <w:rPr>
                <w:rFonts w:eastAsiaTheme="minorEastAsia"/>
                <w:noProof/>
              </w:rPr>
              <w:tab/>
            </w:r>
            <w:r w:rsidR="00AB4D55" w:rsidRPr="00F6722C">
              <w:rPr>
                <w:rStyle w:val="Hyperlink"/>
                <w:noProof/>
              </w:rPr>
              <w:t>The Problem Approach technique</w:t>
            </w:r>
            <w:r w:rsidR="00AB4D55">
              <w:rPr>
                <w:noProof/>
                <w:webHidden/>
              </w:rPr>
              <w:tab/>
            </w:r>
            <w:r w:rsidR="00AB4D55">
              <w:rPr>
                <w:noProof/>
                <w:webHidden/>
              </w:rPr>
              <w:fldChar w:fldCharType="begin"/>
            </w:r>
            <w:r w:rsidR="00AB4D55">
              <w:rPr>
                <w:noProof/>
                <w:webHidden/>
              </w:rPr>
              <w:instrText xml:space="preserve"> PAGEREF _Toc88376663 \h </w:instrText>
            </w:r>
            <w:r w:rsidR="00AB4D55">
              <w:rPr>
                <w:noProof/>
                <w:webHidden/>
              </w:rPr>
            </w:r>
            <w:r w:rsidR="00AB4D55">
              <w:rPr>
                <w:noProof/>
                <w:webHidden/>
              </w:rPr>
              <w:fldChar w:fldCharType="separate"/>
            </w:r>
            <w:r w:rsidR="00AB4D55">
              <w:rPr>
                <w:noProof/>
                <w:webHidden/>
              </w:rPr>
              <w:t>5</w:t>
            </w:r>
            <w:r w:rsidR="00AB4D55">
              <w:rPr>
                <w:noProof/>
                <w:webHidden/>
              </w:rPr>
              <w:fldChar w:fldCharType="end"/>
            </w:r>
          </w:hyperlink>
        </w:p>
        <w:p w14:paraId="03929835" w14:textId="12DF25CB" w:rsidR="00AB4D55" w:rsidRDefault="00915056">
          <w:pPr>
            <w:pStyle w:val="TOC3"/>
            <w:tabs>
              <w:tab w:val="left" w:pos="1320"/>
              <w:tab w:val="right" w:leader="dot" w:pos="9350"/>
            </w:tabs>
            <w:rPr>
              <w:rFonts w:eastAsiaTheme="minorEastAsia"/>
              <w:noProof/>
            </w:rPr>
          </w:pPr>
          <w:hyperlink w:anchor="_Toc88376664" w:history="1">
            <w:r w:rsidR="00AB4D55" w:rsidRPr="00F6722C">
              <w:rPr>
                <w:rStyle w:val="Hyperlink"/>
                <w:noProof/>
              </w:rPr>
              <w:t>4.1.2.</w:t>
            </w:r>
            <w:r w:rsidR="00AB4D55">
              <w:rPr>
                <w:rFonts w:eastAsiaTheme="minorEastAsia"/>
                <w:noProof/>
              </w:rPr>
              <w:tab/>
            </w:r>
            <w:r w:rsidR="00AB4D55" w:rsidRPr="00F6722C">
              <w:rPr>
                <w:rStyle w:val="Hyperlink"/>
                <w:noProof/>
              </w:rPr>
              <w:t>Round One</w:t>
            </w:r>
            <w:r w:rsidR="00AB4D55">
              <w:rPr>
                <w:noProof/>
                <w:webHidden/>
              </w:rPr>
              <w:tab/>
            </w:r>
            <w:r w:rsidR="00AB4D55">
              <w:rPr>
                <w:noProof/>
                <w:webHidden/>
              </w:rPr>
              <w:fldChar w:fldCharType="begin"/>
            </w:r>
            <w:r w:rsidR="00AB4D55">
              <w:rPr>
                <w:noProof/>
                <w:webHidden/>
              </w:rPr>
              <w:instrText xml:space="preserve"> PAGEREF _Toc88376664 \h </w:instrText>
            </w:r>
            <w:r w:rsidR="00AB4D55">
              <w:rPr>
                <w:noProof/>
                <w:webHidden/>
              </w:rPr>
            </w:r>
            <w:r w:rsidR="00AB4D55">
              <w:rPr>
                <w:noProof/>
                <w:webHidden/>
              </w:rPr>
              <w:fldChar w:fldCharType="separate"/>
            </w:r>
            <w:r w:rsidR="00AB4D55">
              <w:rPr>
                <w:noProof/>
                <w:webHidden/>
              </w:rPr>
              <w:t>5</w:t>
            </w:r>
            <w:r w:rsidR="00AB4D55">
              <w:rPr>
                <w:noProof/>
                <w:webHidden/>
              </w:rPr>
              <w:fldChar w:fldCharType="end"/>
            </w:r>
          </w:hyperlink>
        </w:p>
        <w:p w14:paraId="29E5DC6E" w14:textId="26E22E14" w:rsidR="00AB4D55" w:rsidRDefault="00915056">
          <w:pPr>
            <w:pStyle w:val="TOC3"/>
            <w:tabs>
              <w:tab w:val="left" w:pos="1320"/>
              <w:tab w:val="right" w:leader="dot" w:pos="9350"/>
            </w:tabs>
            <w:rPr>
              <w:rFonts w:eastAsiaTheme="minorEastAsia"/>
              <w:noProof/>
            </w:rPr>
          </w:pPr>
          <w:hyperlink w:anchor="_Toc88376665" w:history="1">
            <w:r w:rsidR="00AB4D55" w:rsidRPr="00F6722C">
              <w:rPr>
                <w:rStyle w:val="Hyperlink"/>
                <w:noProof/>
              </w:rPr>
              <w:t>4.1.3.</w:t>
            </w:r>
            <w:r w:rsidR="00AB4D55">
              <w:rPr>
                <w:rFonts w:eastAsiaTheme="minorEastAsia"/>
                <w:noProof/>
              </w:rPr>
              <w:tab/>
            </w:r>
            <w:r w:rsidR="00AB4D55" w:rsidRPr="00F6722C">
              <w:rPr>
                <w:rStyle w:val="Hyperlink"/>
                <w:noProof/>
              </w:rPr>
              <w:t>Round Two</w:t>
            </w:r>
            <w:r w:rsidR="00AB4D55">
              <w:rPr>
                <w:noProof/>
                <w:webHidden/>
              </w:rPr>
              <w:tab/>
            </w:r>
            <w:r w:rsidR="00AB4D55">
              <w:rPr>
                <w:noProof/>
                <w:webHidden/>
              </w:rPr>
              <w:fldChar w:fldCharType="begin"/>
            </w:r>
            <w:r w:rsidR="00AB4D55">
              <w:rPr>
                <w:noProof/>
                <w:webHidden/>
              </w:rPr>
              <w:instrText xml:space="preserve"> PAGEREF _Toc88376665 \h </w:instrText>
            </w:r>
            <w:r w:rsidR="00AB4D55">
              <w:rPr>
                <w:noProof/>
                <w:webHidden/>
              </w:rPr>
            </w:r>
            <w:r w:rsidR="00AB4D55">
              <w:rPr>
                <w:noProof/>
                <w:webHidden/>
              </w:rPr>
              <w:fldChar w:fldCharType="separate"/>
            </w:r>
            <w:r w:rsidR="00AB4D55">
              <w:rPr>
                <w:noProof/>
                <w:webHidden/>
              </w:rPr>
              <w:t>6</w:t>
            </w:r>
            <w:r w:rsidR="00AB4D55">
              <w:rPr>
                <w:noProof/>
                <w:webHidden/>
              </w:rPr>
              <w:fldChar w:fldCharType="end"/>
            </w:r>
          </w:hyperlink>
        </w:p>
        <w:p w14:paraId="7246441F" w14:textId="2E870BB9" w:rsidR="00AB4D55" w:rsidRDefault="00915056">
          <w:pPr>
            <w:pStyle w:val="TOC3"/>
            <w:tabs>
              <w:tab w:val="left" w:pos="1320"/>
              <w:tab w:val="right" w:leader="dot" w:pos="9350"/>
            </w:tabs>
            <w:rPr>
              <w:rFonts w:eastAsiaTheme="minorEastAsia"/>
              <w:noProof/>
            </w:rPr>
          </w:pPr>
          <w:hyperlink w:anchor="_Toc88376666" w:history="1">
            <w:r w:rsidR="00AB4D55" w:rsidRPr="00F6722C">
              <w:rPr>
                <w:rStyle w:val="Hyperlink"/>
                <w:noProof/>
              </w:rPr>
              <w:t>4.1.4.</w:t>
            </w:r>
            <w:r w:rsidR="00AB4D55">
              <w:rPr>
                <w:rFonts w:eastAsiaTheme="minorEastAsia"/>
                <w:noProof/>
              </w:rPr>
              <w:tab/>
            </w:r>
            <w:r w:rsidR="00AB4D55" w:rsidRPr="00F6722C">
              <w:rPr>
                <w:rStyle w:val="Hyperlink"/>
                <w:noProof/>
              </w:rPr>
              <w:t>Narrowing down the scope</w:t>
            </w:r>
            <w:r w:rsidR="00AB4D55">
              <w:rPr>
                <w:noProof/>
                <w:webHidden/>
              </w:rPr>
              <w:tab/>
            </w:r>
            <w:r w:rsidR="00AB4D55">
              <w:rPr>
                <w:noProof/>
                <w:webHidden/>
              </w:rPr>
              <w:fldChar w:fldCharType="begin"/>
            </w:r>
            <w:r w:rsidR="00AB4D55">
              <w:rPr>
                <w:noProof/>
                <w:webHidden/>
              </w:rPr>
              <w:instrText xml:space="preserve"> PAGEREF _Toc88376666 \h </w:instrText>
            </w:r>
            <w:r w:rsidR="00AB4D55">
              <w:rPr>
                <w:noProof/>
                <w:webHidden/>
              </w:rPr>
            </w:r>
            <w:r w:rsidR="00AB4D55">
              <w:rPr>
                <w:noProof/>
                <w:webHidden/>
              </w:rPr>
              <w:fldChar w:fldCharType="separate"/>
            </w:r>
            <w:r w:rsidR="00AB4D55">
              <w:rPr>
                <w:noProof/>
                <w:webHidden/>
              </w:rPr>
              <w:t>6</w:t>
            </w:r>
            <w:r w:rsidR="00AB4D55">
              <w:rPr>
                <w:noProof/>
                <w:webHidden/>
              </w:rPr>
              <w:fldChar w:fldCharType="end"/>
            </w:r>
          </w:hyperlink>
        </w:p>
        <w:p w14:paraId="0CB04324" w14:textId="3291FC91" w:rsidR="00AB4D55" w:rsidRDefault="00915056">
          <w:pPr>
            <w:pStyle w:val="TOC3"/>
            <w:tabs>
              <w:tab w:val="left" w:pos="1320"/>
              <w:tab w:val="right" w:leader="dot" w:pos="9350"/>
            </w:tabs>
            <w:rPr>
              <w:rFonts w:eastAsiaTheme="minorEastAsia"/>
              <w:noProof/>
            </w:rPr>
          </w:pPr>
          <w:hyperlink w:anchor="_Toc88376667" w:history="1">
            <w:r w:rsidR="00AB4D55" w:rsidRPr="00F6722C">
              <w:rPr>
                <w:rStyle w:val="Hyperlink"/>
                <w:noProof/>
              </w:rPr>
              <w:t>4.1.5.</w:t>
            </w:r>
            <w:r w:rsidR="00AB4D55">
              <w:rPr>
                <w:rFonts w:eastAsiaTheme="minorEastAsia"/>
                <w:noProof/>
              </w:rPr>
              <w:tab/>
            </w:r>
            <w:r w:rsidR="00AB4D55" w:rsidRPr="00F6722C">
              <w:rPr>
                <w:rStyle w:val="Hyperlink"/>
                <w:noProof/>
              </w:rPr>
              <w:t>Lessons &amp; Answers</w:t>
            </w:r>
            <w:r w:rsidR="00AB4D55">
              <w:rPr>
                <w:noProof/>
                <w:webHidden/>
              </w:rPr>
              <w:tab/>
            </w:r>
            <w:r w:rsidR="00AB4D55">
              <w:rPr>
                <w:noProof/>
                <w:webHidden/>
              </w:rPr>
              <w:fldChar w:fldCharType="begin"/>
            </w:r>
            <w:r w:rsidR="00AB4D55">
              <w:rPr>
                <w:noProof/>
                <w:webHidden/>
              </w:rPr>
              <w:instrText xml:space="preserve"> PAGEREF _Toc88376667 \h </w:instrText>
            </w:r>
            <w:r w:rsidR="00AB4D55">
              <w:rPr>
                <w:noProof/>
                <w:webHidden/>
              </w:rPr>
            </w:r>
            <w:r w:rsidR="00AB4D55">
              <w:rPr>
                <w:noProof/>
                <w:webHidden/>
              </w:rPr>
              <w:fldChar w:fldCharType="separate"/>
            </w:r>
            <w:r w:rsidR="00AB4D55">
              <w:rPr>
                <w:noProof/>
                <w:webHidden/>
              </w:rPr>
              <w:t>6</w:t>
            </w:r>
            <w:r w:rsidR="00AB4D55">
              <w:rPr>
                <w:noProof/>
                <w:webHidden/>
              </w:rPr>
              <w:fldChar w:fldCharType="end"/>
            </w:r>
          </w:hyperlink>
        </w:p>
        <w:p w14:paraId="610C6284" w14:textId="12F2C59C" w:rsidR="00AB4D55" w:rsidRDefault="00915056">
          <w:pPr>
            <w:pStyle w:val="TOC1"/>
            <w:tabs>
              <w:tab w:val="right" w:leader="dot" w:pos="9350"/>
            </w:tabs>
            <w:rPr>
              <w:rFonts w:eastAsiaTheme="minorEastAsia"/>
              <w:noProof/>
            </w:rPr>
          </w:pPr>
          <w:hyperlink w:anchor="_Toc88376668" w:history="1">
            <w:r w:rsidR="00AB4D55" w:rsidRPr="00F6722C">
              <w:rPr>
                <w:rStyle w:val="Hyperlink"/>
                <w:noProof/>
              </w:rPr>
              <w:t>References</w:t>
            </w:r>
            <w:r w:rsidR="00AB4D55">
              <w:rPr>
                <w:noProof/>
                <w:webHidden/>
              </w:rPr>
              <w:tab/>
            </w:r>
            <w:r w:rsidR="00AB4D55">
              <w:rPr>
                <w:noProof/>
                <w:webHidden/>
              </w:rPr>
              <w:fldChar w:fldCharType="begin"/>
            </w:r>
            <w:r w:rsidR="00AB4D55">
              <w:rPr>
                <w:noProof/>
                <w:webHidden/>
              </w:rPr>
              <w:instrText xml:space="preserve"> PAGEREF _Toc88376668 \h </w:instrText>
            </w:r>
            <w:r w:rsidR="00AB4D55">
              <w:rPr>
                <w:noProof/>
                <w:webHidden/>
              </w:rPr>
            </w:r>
            <w:r w:rsidR="00AB4D55">
              <w:rPr>
                <w:noProof/>
                <w:webHidden/>
              </w:rPr>
              <w:fldChar w:fldCharType="separate"/>
            </w:r>
            <w:r w:rsidR="00AB4D55">
              <w:rPr>
                <w:noProof/>
                <w:webHidden/>
              </w:rPr>
              <w:t>7</w:t>
            </w:r>
            <w:r w:rsidR="00AB4D55">
              <w:rPr>
                <w:noProof/>
                <w:webHidden/>
              </w:rPr>
              <w:fldChar w:fldCharType="end"/>
            </w:r>
          </w:hyperlink>
        </w:p>
        <w:p w14:paraId="332C42C3" w14:textId="325469B8" w:rsidR="00AB4D55" w:rsidRDefault="00915056">
          <w:pPr>
            <w:pStyle w:val="TOC1"/>
            <w:tabs>
              <w:tab w:val="right" w:leader="dot" w:pos="9350"/>
            </w:tabs>
            <w:rPr>
              <w:rFonts w:eastAsiaTheme="minorEastAsia"/>
              <w:noProof/>
            </w:rPr>
          </w:pPr>
          <w:hyperlink w:anchor="_Toc88376669" w:history="1">
            <w:r w:rsidR="00AB4D55" w:rsidRPr="00F6722C">
              <w:rPr>
                <w:rStyle w:val="Hyperlink"/>
                <w:noProof/>
              </w:rPr>
              <w:t>Appendix</w:t>
            </w:r>
            <w:r w:rsidR="00AB4D55">
              <w:rPr>
                <w:noProof/>
                <w:webHidden/>
              </w:rPr>
              <w:tab/>
            </w:r>
            <w:r w:rsidR="00AB4D55">
              <w:rPr>
                <w:noProof/>
                <w:webHidden/>
              </w:rPr>
              <w:fldChar w:fldCharType="begin"/>
            </w:r>
            <w:r w:rsidR="00AB4D55">
              <w:rPr>
                <w:noProof/>
                <w:webHidden/>
              </w:rPr>
              <w:instrText xml:space="preserve"> PAGEREF _Toc88376669 \h </w:instrText>
            </w:r>
            <w:r w:rsidR="00AB4D55">
              <w:rPr>
                <w:noProof/>
                <w:webHidden/>
              </w:rPr>
            </w:r>
            <w:r w:rsidR="00AB4D55">
              <w:rPr>
                <w:noProof/>
                <w:webHidden/>
              </w:rPr>
              <w:fldChar w:fldCharType="separate"/>
            </w:r>
            <w:r w:rsidR="00AB4D55">
              <w:rPr>
                <w:noProof/>
                <w:webHidden/>
              </w:rPr>
              <w:t>8</w:t>
            </w:r>
            <w:r w:rsidR="00AB4D55">
              <w:rPr>
                <w:noProof/>
                <w:webHidden/>
              </w:rPr>
              <w:fldChar w:fldCharType="end"/>
            </w:r>
          </w:hyperlink>
        </w:p>
        <w:p w14:paraId="440A0064" w14:textId="6F13FD10" w:rsidR="00AB4D55" w:rsidRDefault="00915056">
          <w:pPr>
            <w:pStyle w:val="TOC2"/>
            <w:tabs>
              <w:tab w:val="right" w:leader="dot" w:pos="9350"/>
            </w:tabs>
            <w:rPr>
              <w:rFonts w:eastAsiaTheme="minorEastAsia"/>
              <w:noProof/>
            </w:rPr>
          </w:pPr>
          <w:hyperlink w:anchor="_Toc88376670" w:history="1">
            <w:r w:rsidR="00AB4D55" w:rsidRPr="00F6722C">
              <w:rPr>
                <w:rStyle w:val="Hyperlink"/>
                <w:noProof/>
              </w:rPr>
              <w:t>Information sources</w:t>
            </w:r>
            <w:r w:rsidR="00AB4D55">
              <w:rPr>
                <w:noProof/>
                <w:webHidden/>
              </w:rPr>
              <w:tab/>
            </w:r>
            <w:r w:rsidR="00AB4D55">
              <w:rPr>
                <w:noProof/>
                <w:webHidden/>
              </w:rPr>
              <w:fldChar w:fldCharType="begin"/>
            </w:r>
            <w:r w:rsidR="00AB4D55">
              <w:rPr>
                <w:noProof/>
                <w:webHidden/>
              </w:rPr>
              <w:instrText xml:space="preserve"> PAGEREF _Toc88376670 \h </w:instrText>
            </w:r>
            <w:r w:rsidR="00AB4D55">
              <w:rPr>
                <w:noProof/>
                <w:webHidden/>
              </w:rPr>
            </w:r>
            <w:r w:rsidR="00AB4D55">
              <w:rPr>
                <w:noProof/>
                <w:webHidden/>
              </w:rPr>
              <w:fldChar w:fldCharType="separate"/>
            </w:r>
            <w:r w:rsidR="00AB4D55">
              <w:rPr>
                <w:noProof/>
                <w:webHidden/>
              </w:rPr>
              <w:t>8</w:t>
            </w:r>
            <w:r w:rsidR="00AB4D55">
              <w:rPr>
                <w:noProof/>
                <w:webHidden/>
              </w:rPr>
              <w:fldChar w:fldCharType="end"/>
            </w:r>
          </w:hyperlink>
        </w:p>
        <w:p w14:paraId="4EBDD617" w14:textId="0DB85C6E" w:rsidR="00AB4D55" w:rsidRDefault="00915056">
          <w:pPr>
            <w:pStyle w:val="TOC2"/>
            <w:tabs>
              <w:tab w:val="right" w:leader="dot" w:pos="9350"/>
            </w:tabs>
            <w:rPr>
              <w:rFonts w:eastAsiaTheme="minorEastAsia"/>
              <w:noProof/>
            </w:rPr>
          </w:pPr>
          <w:hyperlink w:anchor="_Toc88376671" w:history="1">
            <w:r w:rsidR="00AB4D55" w:rsidRPr="00F6722C">
              <w:rPr>
                <w:rStyle w:val="Hyperlink"/>
                <w:noProof/>
              </w:rPr>
              <w:t>Glossary</w:t>
            </w:r>
            <w:r w:rsidR="00AB4D55">
              <w:rPr>
                <w:noProof/>
                <w:webHidden/>
              </w:rPr>
              <w:tab/>
            </w:r>
            <w:r w:rsidR="00AB4D55">
              <w:rPr>
                <w:noProof/>
                <w:webHidden/>
              </w:rPr>
              <w:fldChar w:fldCharType="begin"/>
            </w:r>
            <w:r w:rsidR="00AB4D55">
              <w:rPr>
                <w:noProof/>
                <w:webHidden/>
              </w:rPr>
              <w:instrText xml:space="preserve"> PAGEREF _Toc88376671 \h </w:instrText>
            </w:r>
            <w:r w:rsidR="00AB4D55">
              <w:rPr>
                <w:noProof/>
                <w:webHidden/>
              </w:rPr>
            </w:r>
            <w:r w:rsidR="00AB4D55">
              <w:rPr>
                <w:noProof/>
                <w:webHidden/>
              </w:rPr>
              <w:fldChar w:fldCharType="separate"/>
            </w:r>
            <w:r w:rsidR="00AB4D55">
              <w:rPr>
                <w:noProof/>
                <w:webHidden/>
              </w:rPr>
              <w:t>8</w:t>
            </w:r>
            <w:r w:rsidR="00AB4D55">
              <w:rPr>
                <w:noProof/>
                <w:webHidden/>
              </w:rPr>
              <w:fldChar w:fldCharType="end"/>
            </w:r>
          </w:hyperlink>
        </w:p>
        <w:p w14:paraId="1AFA000D" w14:textId="63CB216C" w:rsidR="00302083" w:rsidRDefault="00302083">
          <w:r>
            <w:rPr>
              <w:b/>
              <w:bCs/>
              <w:noProof/>
            </w:rPr>
            <w:fldChar w:fldCharType="end"/>
          </w:r>
        </w:p>
      </w:sdtContent>
    </w:sdt>
    <w:p w14:paraId="2CDF7BF5" w14:textId="2621B728" w:rsidR="00482217" w:rsidRDefault="000776C8" w:rsidP="008D3C87">
      <w:pPr>
        <w:rPr>
          <w:rFonts w:cstheme="minorHAnsi"/>
          <w:color w:val="212529"/>
          <w:sz w:val="28"/>
          <w:szCs w:val="28"/>
          <w:shd w:val="clear" w:color="auto" w:fill="FFFFFF"/>
        </w:rPr>
      </w:pPr>
      <w:r>
        <w:rPr>
          <w:rFonts w:cstheme="minorHAnsi"/>
          <w:color w:val="212529"/>
          <w:sz w:val="28"/>
          <w:szCs w:val="28"/>
          <w:shd w:val="clear" w:color="auto" w:fill="FFFFFF"/>
        </w:rPr>
        <w:br w:type="page"/>
      </w:r>
    </w:p>
    <w:p w14:paraId="50E73838" w14:textId="77777777" w:rsidR="00266B8C" w:rsidRDefault="00266B8C" w:rsidP="00AA7E2C">
      <w:pPr>
        <w:pStyle w:val="Heading1"/>
        <w:sectPr w:rsidR="00266B8C" w:rsidSect="00266B8C">
          <w:footerReference w:type="default" r:id="rId10"/>
          <w:pgSz w:w="12240" w:h="15840"/>
          <w:pgMar w:top="1440" w:right="1440" w:bottom="1440" w:left="1440" w:header="720" w:footer="720" w:gutter="0"/>
          <w:cols w:space="720"/>
          <w:titlePg/>
          <w:docGrid w:linePitch="360"/>
        </w:sectPr>
      </w:pPr>
    </w:p>
    <w:p w14:paraId="1F3128D2" w14:textId="2342B35A" w:rsidR="00F92671" w:rsidRDefault="009E3724" w:rsidP="00AA7E2C">
      <w:pPr>
        <w:pStyle w:val="Heading1"/>
      </w:pPr>
      <w:bookmarkStart w:id="0" w:name="_Toc88376651"/>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tcpdump)</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8376652"/>
      <w:r>
        <w:t>Introduction</w:t>
      </w:r>
      <w:bookmarkEnd w:id="1"/>
    </w:p>
    <w:p w14:paraId="3BD69144" w14:textId="34353F22"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F115E8">
        <w:t xml:space="preserve"> [1</w:t>
      </w:r>
      <w:r w:rsidR="00707229">
        <w:t>, 2</w:t>
      </w:r>
      <w:r w:rsidR="00F115E8">
        <w:t>]</w:t>
      </w:r>
      <w:r w:rsidR="0001129D">
        <w:t>.</w:t>
      </w:r>
    </w:p>
    <w:p w14:paraId="3AC6F7E4" w14:textId="2B8AAC4D" w:rsidR="009269D9" w:rsidRP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6DF2F079" w14:textId="523EE7FE" w:rsidR="00E10144" w:rsidRDefault="00E10144" w:rsidP="00443CAD">
      <w:pPr>
        <w:pStyle w:val="Heading1"/>
      </w:pPr>
      <w:bookmarkStart w:id="2" w:name="_Toc88376653"/>
      <w:r>
        <w:lastRenderedPageBreak/>
        <w:t>Security tools</w:t>
      </w:r>
      <w:bookmarkEnd w:id="2"/>
    </w:p>
    <w:p w14:paraId="2CD78D82" w14:textId="44457AEE" w:rsidR="00255C66" w:rsidRDefault="00443CAD" w:rsidP="00AA7E2C">
      <w:pPr>
        <w:pStyle w:val="Heading2"/>
      </w:pPr>
      <w:bookmarkStart w:id="3" w:name="_Toc88376654"/>
      <w:r>
        <w:t>Wireshark</w:t>
      </w:r>
      <w:bookmarkEnd w:id="3"/>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6FB6A4E7" w:rsidR="00A74EBF" w:rsidRPr="00A74EBF" w:rsidRDefault="00A73AF1" w:rsidP="00A73AF1">
      <w:pPr>
        <w:pStyle w:val="Caption"/>
        <w:jc w:val="center"/>
      </w:pPr>
      <w:r>
        <w:t xml:space="preserve">Figure </w:t>
      </w:r>
      <w:r w:rsidR="00915056">
        <w:fldChar w:fldCharType="begin"/>
      </w:r>
      <w:r w:rsidR="00915056">
        <w:instrText xml:space="preserve"> SEQ Figure \* ARABIC </w:instrText>
      </w:r>
      <w:r w:rsidR="00915056">
        <w:fldChar w:fldCharType="separate"/>
      </w:r>
      <w:r w:rsidR="003F4940">
        <w:rPr>
          <w:noProof/>
        </w:rPr>
        <w:t>1</w:t>
      </w:r>
      <w:r w:rsidR="00915056">
        <w:rPr>
          <w:noProof/>
        </w:rPr>
        <w:fldChar w:fldCharType="end"/>
      </w:r>
      <w:r>
        <w:t xml:space="preserve"> h</w:t>
      </w:r>
      <w:r w:rsidRPr="00F64A8F">
        <w:t>ttps://el.wikipedia.org/wiki/Wireshark</w:t>
      </w:r>
    </w:p>
    <w:p w14:paraId="5256E9DE" w14:textId="4AA9978B" w:rsidR="00443CAD" w:rsidRDefault="00255C66" w:rsidP="00AA7E2C">
      <w:pPr>
        <w:pStyle w:val="Heading3"/>
      </w:pPr>
      <w:bookmarkStart w:id="4" w:name="_Toc88376655"/>
      <w:r>
        <w:t>H</w:t>
      </w:r>
      <w:r w:rsidR="009F6B1F">
        <w:t>istory</w:t>
      </w:r>
      <w:bookmarkEnd w:id="4"/>
    </w:p>
    <w:p w14:paraId="47901C7E" w14:textId="673DDA95" w:rsidR="00B4016D" w:rsidRDefault="006D6032" w:rsidP="00AA7E2C">
      <w:pPr>
        <w:ind w:left="1080"/>
      </w:pPr>
      <w:r>
        <w:t>An open-source</w:t>
      </w:r>
      <w:r w:rsidR="00F82C51">
        <w:t xml:space="preserve"> [</w:t>
      </w:r>
      <w:r w:rsidR="00284029">
        <w:t>12</w:t>
      </w:r>
      <w:r w:rsidR="00F82C51">
        <w:t>]</w:t>
      </w:r>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 xml:space="preserve">et al </w:t>
      </w:r>
      <w:r w:rsidR="00EE2B1B">
        <w:t>[3]</w:t>
      </w:r>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command line aka tshark.</w:t>
      </w:r>
    </w:p>
    <w:p w14:paraId="70B5D1F7" w14:textId="04DDEC46" w:rsidR="00255C66" w:rsidRDefault="00255C66" w:rsidP="00AA7E2C">
      <w:pPr>
        <w:pStyle w:val="Heading3"/>
      </w:pPr>
      <w:bookmarkStart w:id="5" w:name="_Toc88376656"/>
      <w:r>
        <w:t>Use</w:t>
      </w:r>
      <w:r w:rsidR="00C372C6">
        <w:t xml:space="preserve"> Cases &amp; Drawbacks</w:t>
      </w:r>
      <w:bookmarkEnd w:id="5"/>
    </w:p>
    <w:p w14:paraId="387885C2" w14:textId="3F458666" w:rsidR="00DD5064" w:rsidRPr="00DD5064" w:rsidRDefault="00DD5064" w:rsidP="00DD5064">
      <w:pPr>
        <w:pStyle w:val="Heading4"/>
      </w:pPr>
      <w:r>
        <w:t>Pros</w:t>
      </w:r>
      <w:r w:rsidR="00E76EF5">
        <w:t xml:space="preserve"> </w:t>
      </w:r>
      <w:r w:rsidR="00E76EF5" w:rsidRPr="00E76EF5">
        <w:rPr>
          <w:rFonts w:asciiTheme="minorHAnsi" w:eastAsiaTheme="minorHAnsi" w:hAnsiTheme="minorHAnsi" w:cstheme="minorBidi"/>
          <w:i w:val="0"/>
          <w:iCs w:val="0"/>
          <w:color w:val="auto"/>
        </w:rPr>
        <w:t>[4,5]</w:t>
      </w:r>
    </w:p>
    <w:p w14:paraId="5981427E" w14:textId="74C4A84E" w:rsidR="003E2CDE" w:rsidRDefault="00F41E65" w:rsidP="003E2CDE">
      <w:pPr>
        <w:pStyle w:val="ListParagraph"/>
        <w:numPr>
          <w:ilvl w:val="0"/>
          <w:numId w:val="3"/>
        </w:numPr>
      </w:pPr>
      <w:r>
        <w:t>Open-Source</w:t>
      </w:r>
    </w:p>
    <w:p w14:paraId="37799D1E" w14:textId="140BC86E" w:rsidR="009B7958" w:rsidRDefault="009B7958" w:rsidP="003E2CDE">
      <w:pPr>
        <w:pStyle w:val="ListParagraph"/>
        <w:numPr>
          <w:ilvl w:val="0"/>
          <w:numId w:val="3"/>
        </w:numPr>
      </w:pPr>
      <w:r>
        <w:t xml:space="preserve">Flat learning curve (aka </w:t>
      </w:r>
      <w:r w:rsidRPr="009B7958">
        <w:t>It's a walk in the park</w:t>
      </w:r>
      <w:r>
        <w:t>, simply as sushi</w:t>
      </w:r>
      <w:r w:rsidRPr="009B7958">
        <w:t>)</w:t>
      </w:r>
      <w:r w:rsidR="003E686E">
        <w:t xml:space="preserve"> [</w:t>
      </w:r>
      <w:r w:rsidR="00436AFE">
        <w:t>6</w:t>
      </w:r>
      <w:r w:rsidR="003E686E">
        <w:t>]</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5"/>
      </w:r>
    </w:p>
    <w:p w14:paraId="3EF8305B" w14:textId="589B06F3" w:rsidR="0058675C" w:rsidRPr="00443CAD" w:rsidRDefault="0058675C" w:rsidP="0058675C">
      <w:pPr>
        <w:pStyle w:val="ListParagraph"/>
        <w:numPr>
          <w:ilvl w:val="0"/>
          <w:numId w:val="3"/>
        </w:numPr>
      </w:pPr>
      <w:r>
        <w:t xml:space="preserve">Can </w:t>
      </w:r>
      <w:r w:rsidR="00244975">
        <w:t>import/</w:t>
      </w:r>
      <w:r>
        <w:t>read tcpdump files (cross-compatibility)</w:t>
      </w:r>
    </w:p>
    <w:p w14:paraId="6855CF22" w14:textId="05EA3E94" w:rsidR="0058675C" w:rsidRDefault="00EE23B0" w:rsidP="003E2CDE">
      <w:pPr>
        <w:pStyle w:val="ListParagraph"/>
        <w:numPr>
          <w:ilvl w:val="0"/>
          <w:numId w:val="3"/>
        </w:numPr>
      </w:pPr>
      <w:r w:rsidRPr="00EE23B0">
        <w:t>It provides decoding of protocol-based packet capturing.</w:t>
      </w:r>
    </w:p>
    <w:p w14:paraId="066F5C88" w14:textId="717C7399" w:rsidR="00E905C8" w:rsidRDefault="00E905C8" w:rsidP="003E2CDE">
      <w:pPr>
        <w:pStyle w:val="ListParagraph"/>
        <w:numPr>
          <w:ilvl w:val="0"/>
          <w:numId w:val="3"/>
        </w:numPr>
      </w:pPr>
      <w:r w:rsidRPr="00164B5D">
        <w:lastRenderedPageBreak/>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colo</w:t>
      </w:r>
      <w:r w:rsidR="009E4D5B">
        <w:t>u</w:t>
      </w:r>
      <w:r w:rsidR="00A52500">
        <w:t>rs and columns</w:t>
      </w:r>
      <w:r w:rsidR="006B52B0">
        <w:t>;</w:t>
      </w:r>
    </w:p>
    <w:p w14:paraId="14738023" w14:textId="256AE0CC" w:rsidR="0064143F" w:rsidRDefault="0064143F" w:rsidP="0064143F">
      <w:pPr>
        <w:pStyle w:val="Heading4"/>
      </w:pPr>
      <w:r>
        <w:t>Usage</w:t>
      </w:r>
    </w:p>
    <w:p w14:paraId="103EAA16" w14:textId="44D33E9C"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6"/>
      </w:r>
      <w:r>
        <w:t xml:space="preserve"> software/hardware faults all the way to security intrusion detection</w:t>
      </w:r>
      <w:r w:rsidR="00F07D8D">
        <w:t xml:space="preserve"> [</w:t>
      </w:r>
      <w:r w:rsidR="00A45798">
        <w:t>11</w:t>
      </w:r>
      <w:r w:rsidR="00F07D8D">
        <w:t>]</w:t>
      </w:r>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7"/>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7134522C" w:rsidR="004B6663" w:rsidRPr="004B6663" w:rsidRDefault="00CA27BD" w:rsidP="004B6663">
      <w:pPr>
        <w:ind w:left="1440"/>
      </w:pPr>
      <w:r>
        <w:t xml:space="preserve">One major note is </w:t>
      </w:r>
      <w:r w:rsidR="00120587">
        <w:t>Wireshark</w:t>
      </w:r>
      <w:r>
        <w:t xml:space="preserve"> captures only the host</w:t>
      </w:r>
      <w:r w:rsidR="009E4D5B">
        <w:t>'</w:t>
      </w:r>
      <w:r>
        <w:t>s interfaces activity 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r w:rsidR="00A636DE">
        <w:t>8</w:t>
      </w:r>
      <w:r w:rsidR="003F0886">
        <w:t>].</w:t>
      </w:r>
    </w:p>
    <w:p w14:paraId="562C051E" w14:textId="727904F6" w:rsidR="00255C66" w:rsidRDefault="00443CAD" w:rsidP="00AA7E2C">
      <w:pPr>
        <w:pStyle w:val="Heading2"/>
      </w:pPr>
      <w:bookmarkStart w:id="6" w:name="_Toc88376657"/>
      <w:r>
        <w:t>TCPdump</w:t>
      </w:r>
      <w:bookmarkEnd w:id="6"/>
    </w:p>
    <w:p w14:paraId="2926325C" w14:textId="77777777" w:rsidR="001863D8" w:rsidRDefault="001863D8" w:rsidP="001863D8">
      <w:pPr>
        <w:keepNext/>
        <w:jc w:val="center"/>
      </w:pPr>
      <w:r>
        <w:rPr>
          <w:noProof/>
        </w:rPr>
        <w:drawing>
          <wp:inline distT="0" distB="0" distL="0" distR="0" wp14:anchorId="569871DF" wp14:editId="4FCD5EFA">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04452" cy="2927840"/>
                    </a:xfrm>
                    <a:prstGeom prst="rect">
                      <a:avLst/>
                    </a:prstGeom>
                    <a:noFill/>
                    <a:ln>
                      <a:noFill/>
                    </a:ln>
                  </pic:spPr>
                </pic:pic>
              </a:graphicData>
            </a:graphic>
          </wp:inline>
        </w:drawing>
      </w:r>
    </w:p>
    <w:p w14:paraId="088E46E3" w14:textId="48267050" w:rsidR="001863D8" w:rsidRPr="001863D8" w:rsidRDefault="001863D8" w:rsidP="001863D8">
      <w:pPr>
        <w:pStyle w:val="Caption"/>
        <w:jc w:val="center"/>
      </w:pPr>
      <w:r>
        <w:t xml:space="preserve">Figure </w:t>
      </w:r>
      <w:r w:rsidR="00915056">
        <w:fldChar w:fldCharType="begin"/>
      </w:r>
      <w:r w:rsidR="00915056">
        <w:instrText xml:space="preserve"> SEQ Figure \* ARABIC </w:instrText>
      </w:r>
      <w:r w:rsidR="00915056">
        <w:fldChar w:fldCharType="separate"/>
      </w:r>
      <w:r w:rsidR="003F4940">
        <w:rPr>
          <w:noProof/>
        </w:rPr>
        <w:t>2</w:t>
      </w:r>
      <w:r w:rsidR="00915056">
        <w:rPr>
          <w:noProof/>
        </w:rPr>
        <w:fldChar w:fldCharType="end"/>
      </w:r>
      <w:r>
        <w:t xml:space="preserve"> </w:t>
      </w:r>
      <w:r w:rsidRPr="00893565">
        <w:t>https://en.wikipedia.org/wiki/Tcpdump</w:t>
      </w:r>
    </w:p>
    <w:p w14:paraId="1E38AD06" w14:textId="4FAC4701" w:rsidR="00443CAD" w:rsidRDefault="00255C66" w:rsidP="00AA7E2C">
      <w:pPr>
        <w:pStyle w:val="Heading3"/>
      </w:pPr>
      <w:bookmarkStart w:id="7" w:name="_Toc88376658"/>
      <w:r>
        <w:t>H</w:t>
      </w:r>
      <w:r w:rsidR="009F6B1F">
        <w:t>istory</w:t>
      </w:r>
      <w:bookmarkEnd w:id="7"/>
    </w:p>
    <w:p w14:paraId="1F2CD7CB" w14:textId="766F66AF" w:rsidR="00821A1C" w:rsidRDefault="00285034" w:rsidP="00AA7E2C">
      <w:pPr>
        <w:ind w:left="1080"/>
      </w:pPr>
      <w:r>
        <w:t>An open-source industry</w:t>
      </w:r>
      <w:r w:rsidR="009E4D5B">
        <w:t>-</w:t>
      </w:r>
      <w:r>
        <w:t xml:space="preserve">standard network analyzer either offline or online data store and process for network troubleshooting, analysis, software and communications protocol </w:t>
      </w:r>
      <w:r>
        <w:lastRenderedPageBreak/>
        <w:t>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 </w:t>
      </w:r>
      <w:r>
        <w:t>[</w:t>
      </w:r>
      <w:r w:rsidR="00436AFE">
        <w:t>7</w:t>
      </w:r>
      <w:r>
        <w:t>].</w:t>
      </w:r>
    </w:p>
    <w:p w14:paraId="7AA052B4" w14:textId="75A02536" w:rsidR="009E2ECE" w:rsidRDefault="009E2ECE" w:rsidP="00AA7E2C">
      <w:pPr>
        <w:pStyle w:val="Heading3"/>
      </w:pPr>
      <w:bookmarkStart w:id="8" w:name="_Toc88376659"/>
      <w:r>
        <w:t>Use Cases &amp; Drawbacks</w:t>
      </w:r>
      <w:bookmarkEnd w:id="8"/>
    </w:p>
    <w:p w14:paraId="6D8E921A" w14:textId="71974DEF" w:rsidR="001F7267" w:rsidRDefault="001F7267" w:rsidP="001F7267">
      <w:pPr>
        <w:pStyle w:val="Heading4"/>
      </w:pPr>
      <w:r>
        <w:t>Pros</w:t>
      </w:r>
      <w:r w:rsidR="004E547A">
        <w:t xml:space="preserve"> </w:t>
      </w:r>
      <w:r w:rsidR="004E547A" w:rsidRPr="004E547A">
        <w:rPr>
          <w:rFonts w:asciiTheme="minorHAnsi" w:eastAsiaTheme="minorHAnsi" w:hAnsiTheme="minorHAnsi" w:cstheme="minorBidi"/>
          <w:i w:val="0"/>
          <w:iCs w:val="0"/>
          <w:color w:val="auto"/>
        </w:rPr>
        <w:t>[4]</w:t>
      </w:r>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8"/>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9" w:name="_Toc88376660"/>
      <w:r>
        <w:t>Compare Results</w:t>
      </w:r>
      <w:bookmarkEnd w:id="9"/>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tblLook w:val="04A0" w:firstRow="1" w:lastRow="0" w:firstColumn="1" w:lastColumn="0" w:noHBand="0" w:noVBand="1"/>
      </w:tblPr>
      <w:tblGrid>
        <w:gridCol w:w="3116"/>
        <w:gridCol w:w="3117"/>
        <w:gridCol w:w="3117"/>
      </w:tblGrid>
      <w:tr w:rsidR="000978E1" w14:paraId="6455BF2C" w14:textId="77777777" w:rsidTr="000978E1">
        <w:tc>
          <w:tcPr>
            <w:tcW w:w="3116" w:type="dxa"/>
          </w:tcPr>
          <w:p w14:paraId="2BDF96B4" w14:textId="5915E9D9" w:rsidR="000978E1" w:rsidRDefault="00B27426" w:rsidP="008301A2">
            <w:pPr>
              <w:jc w:val="center"/>
              <w:rPr>
                <w:rStyle w:val="Strong"/>
              </w:rPr>
            </w:pPr>
            <w:r>
              <w:rPr>
                <w:rStyle w:val="Strong"/>
              </w:rPr>
              <w:t>Criteria</w:t>
            </w:r>
          </w:p>
        </w:tc>
        <w:tc>
          <w:tcPr>
            <w:tcW w:w="3117" w:type="dxa"/>
          </w:tcPr>
          <w:p w14:paraId="3BA5422B" w14:textId="4773A4DE" w:rsidR="000978E1" w:rsidRDefault="00B27426" w:rsidP="008301A2">
            <w:pPr>
              <w:jc w:val="center"/>
              <w:rPr>
                <w:rStyle w:val="Strong"/>
              </w:rPr>
            </w:pPr>
            <w:r>
              <w:rPr>
                <w:rStyle w:val="Strong"/>
              </w:rPr>
              <w:t>Wireshark</w:t>
            </w:r>
          </w:p>
        </w:tc>
        <w:tc>
          <w:tcPr>
            <w:tcW w:w="3117" w:type="dxa"/>
          </w:tcPr>
          <w:p w14:paraId="4DE85019" w14:textId="7096E33C" w:rsidR="000978E1" w:rsidRDefault="00B27426" w:rsidP="008301A2">
            <w:pPr>
              <w:jc w:val="center"/>
              <w:rPr>
                <w:rStyle w:val="Strong"/>
              </w:rPr>
            </w:pPr>
            <w:r>
              <w:rPr>
                <w:rStyle w:val="Strong"/>
              </w:rPr>
              <w:t>tcpdump</w:t>
            </w:r>
          </w:p>
        </w:tc>
      </w:tr>
      <w:tr w:rsidR="00AF6E07" w14:paraId="1D8DF55D" w14:textId="77777777" w:rsidTr="000978E1">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0978E1">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0978E1">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0978E1">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0978E1">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0978E1">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0978E1">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0978E1">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0978E1">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0978E1">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E10676">
        <w:trPr>
          <w:trHeight w:val="70"/>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E10676">
        <w:trPr>
          <w:trHeight w:val="70"/>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E10676">
        <w:trPr>
          <w:trHeight w:val="70"/>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E10676">
        <w:trPr>
          <w:trHeight w:val="70"/>
        </w:trPr>
        <w:tc>
          <w:tcPr>
            <w:tcW w:w="3116" w:type="dxa"/>
          </w:tcPr>
          <w:p w14:paraId="4847968A" w14:textId="4C6BD56F" w:rsidR="009F4AB3" w:rsidRDefault="009F4AB3" w:rsidP="008301A2">
            <w:pPr>
              <w:jc w:val="center"/>
              <w:rPr>
                <w:rStyle w:val="Strong"/>
                <w:b w:val="0"/>
                <w:bCs w:val="0"/>
                <w:i/>
                <w:iCs/>
              </w:rPr>
            </w:pPr>
            <w:r>
              <w:rPr>
                <w:rStyle w:val="Strong"/>
                <w:b w:val="0"/>
                <w:bCs w:val="0"/>
                <w:i/>
                <w:iCs/>
              </w:rPr>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5C313FF5" w:rsidR="000978E1" w:rsidRDefault="000978E1" w:rsidP="008301A2">
      <w:pPr>
        <w:jc w:val="center"/>
        <w:rPr>
          <w:rStyle w:val="Strong"/>
        </w:rPr>
      </w:pPr>
    </w:p>
    <w:p w14:paraId="686F7E7B" w14:textId="304244A3" w:rsidR="00426E15" w:rsidRDefault="00426E15" w:rsidP="00426E15">
      <w:pPr>
        <w:pStyle w:val="Heading4"/>
        <w:rPr>
          <w:rStyle w:val="Strong"/>
          <w:b w:val="0"/>
          <w:bCs w:val="0"/>
        </w:rPr>
      </w:pPr>
      <w:r w:rsidRPr="00426E15">
        <w:rPr>
          <w:rStyle w:val="Strong"/>
          <w:b w:val="0"/>
          <w:bCs w:val="0"/>
        </w:rPr>
        <w:lastRenderedPageBreak/>
        <w:t>Note</w:t>
      </w:r>
      <w:r>
        <w:rPr>
          <w:rStyle w:val="Strong"/>
          <w:b w:val="0"/>
          <w:bCs w:val="0"/>
        </w:rPr>
        <w:t>s</w:t>
      </w:r>
      <w:r w:rsidRPr="00426E15">
        <w:rPr>
          <w:rStyle w:val="Strong"/>
          <w:b w:val="0"/>
          <w:bCs w:val="0"/>
        </w:rPr>
        <w:t xml:space="preserve"> to take</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7A19D0A8" w14:textId="55568A7F" w:rsidR="005F2B58" w:rsidRDefault="005F2B58" w:rsidP="00426E15">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tcpdump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tshark which is a CLI version of Wireshark does not come pre-installed</w:t>
      </w:r>
      <w:r w:rsidR="006E6028">
        <w:t>.</w:t>
      </w:r>
    </w:p>
    <w:p w14:paraId="2C91CCD5" w14:textId="04AC5F85" w:rsidR="00056D38" w:rsidRPr="00835241" w:rsidRDefault="00056D38" w:rsidP="00835241">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tcpdump -&gt; Wireshark or tshark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5717689F" w:rsidR="00044243" w:rsidRDefault="00044243" w:rsidP="000576EF">
      <w:pPr>
        <w:pStyle w:val="Heading1"/>
      </w:pPr>
      <w:bookmarkStart w:id="10" w:name="_Toc88376661"/>
      <w:r>
        <w:t xml:space="preserve">Real Case Research </w:t>
      </w:r>
      <w:r w:rsidR="00C7284A">
        <w:t>Analysis</w:t>
      </w:r>
      <w:r>
        <w:t xml:space="preserve"> Literature Review</w:t>
      </w:r>
      <w:bookmarkEnd w:id="10"/>
    </w:p>
    <w:p w14:paraId="381588EF" w14:textId="24D506F5" w:rsidR="002E5245" w:rsidRDefault="002E5245" w:rsidP="002E5245">
      <w:pPr>
        <w:pStyle w:val="Heading2"/>
      </w:pPr>
      <w:bookmarkStart w:id="11" w:name="_Toc88376662"/>
      <w:r>
        <w:t>The case Study</w:t>
      </w:r>
      <w:r w:rsidR="00282F55">
        <w:t xml:space="preserve"> </w:t>
      </w:r>
      <w:r w:rsidR="00282F55" w:rsidRPr="00637232">
        <w:rPr>
          <w:rFonts w:asciiTheme="minorHAnsi" w:eastAsiaTheme="minorHAnsi" w:hAnsiTheme="minorHAnsi" w:cstheme="minorBidi"/>
          <w:color w:val="auto"/>
          <w:sz w:val="22"/>
          <w:szCs w:val="22"/>
        </w:rPr>
        <w:t>[</w:t>
      </w:r>
      <w:r w:rsidR="00185141" w:rsidRPr="00637232">
        <w:rPr>
          <w:rFonts w:asciiTheme="minorHAnsi" w:eastAsiaTheme="minorHAnsi" w:hAnsiTheme="minorHAnsi" w:cstheme="minorBidi"/>
          <w:color w:val="auto"/>
          <w:sz w:val="22"/>
          <w:szCs w:val="22"/>
        </w:rPr>
        <w:t>13</w:t>
      </w:r>
      <w:r w:rsidR="00282F55" w:rsidRPr="00637232">
        <w:rPr>
          <w:rFonts w:asciiTheme="minorHAnsi" w:eastAsiaTheme="minorHAnsi" w:hAnsiTheme="minorHAnsi" w:cstheme="minorBidi"/>
          <w:color w:val="auto"/>
          <w:sz w:val="22"/>
          <w:szCs w:val="22"/>
        </w:rPr>
        <w:t>]</w:t>
      </w:r>
      <w:bookmarkEnd w:id="11"/>
    </w:p>
    <w:p w14:paraId="5B8EB16A" w14:textId="620C85CD" w:rsidR="002E5245" w:rsidRDefault="00CC65E6" w:rsidP="00CC65E6">
      <w:pPr>
        <w:pStyle w:val="Heading3"/>
      </w:pPr>
      <w:bookmarkStart w:id="12" w:name="_Toc88376663"/>
      <w:r>
        <w:t>The Problem</w:t>
      </w:r>
      <w:r w:rsidR="00C0652C">
        <w:t xml:space="preserve"> Approach</w:t>
      </w:r>
      <w:r w:rsidR="009A76BF">
        <w:t xml:space="preserve"> technique</w:t>
      </w:r>
      <w:bookmarkEnd w:id="12"/>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17EE60A3"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670FC20D" w14:textId="1776A080" w:rsidR="00B33614" w:rsidRDefault="00B33614" w:rsidP="00B33614">
      <w:pPr>
        <w:pStyle w:val="Heading3"/>
      </w:pPr>
      <w:bookmarkStart w:id="13" w:name="_Toc88376664"/>
      <w:r>
        <w:t>Round One</w:t>
      </w:r>
      <w:bookmarkEnd w:id="13"/>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2B44D380"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0A72AC1F" w:rsidR="00B33614" w:rsidRDefault="004372CA" w:rsidP="004372CA">
      <w:pPr>
        <w:ind w:left="1080"/>
      </w:pPr>
      <w:r>
        <w:lastRenderedPageBreak/>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46A68EFD" w14:textId="20450C83" w:rsidR="00B91200" w:rsidRDefault="00B91200" w:rsidP="004372CA">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9"/>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28A19886" w14:textId="56EDF061" w:rsidR="00102AD8" w:rsidRDefault="00102AD8" w:rsidP="00102AD8">
      <w:pPr>
        <w:pStyle w:val="Heading3"/>
      </w:pPr>
      <w:bookmarkStart w:id="14" w:name="_Toc88376665"/>
      <w:r>
        <w:t>Round Two</w:t>
      </w:r>
      <w:bookmarkEnd w:id="14"/>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3CC1123A"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241C867D" w14:textId="26592AA6" w:rsidR="00860130" w:rsidRDefault="00CD3798" w:rsidP="00CD3798">
      <w:pPr>
        <w:pStyle w:val="Heading3"/>
      </w:pPr>
      <w:bookmarkStart w:id="15" w:name="_Toc88376666"/>
      <w:r>
        <w:t xml:space="preserve">Narrowing </w:t>
      </w:r>
      <w:r w:rsidR="00FC1C91">
        <w:t>d</w:t>
      </w:r>
      <w:r w:rsidR="00357430">
        <w:t xml:space="preserve">own </w:t>
      </w:r>
      <w:r>
        <w:t>the scope</w:t>
      </w:r>
      <w:bookmarkEnd w:id="15"/>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0"/>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6D98C49C" w:rsidR="00F14F0E" w:rsidRPr="004838A0" w:rsidRDefault="00F14F0E" w:rsidP="007A442A">
      <w:pPr>
        <w:ind w:left="1080"/>
      </w:pPr>
      <w:r>
        <w:t xml:space="preserve">Following the path gradually we can reach the reason </w:t>
      </w:r>
      <w:r w:rsidR="00AD2171">
        <w:t>for</w:t>
      </w:r>
      <w:r>
        <w:t xml:space="preserve"> a network failure and client dissatisfaction. It Could be a firewall issue that a policy cut it</w:t>
      </w:r>
      <w:r w:rsidR="00AD2171">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7E781590" w14:textId="6ECD45BE" w:rsidR="008058E4" w:rsidRDefault="008058E4" w:rsidP="008058E4">
      <w:pPr>
        <w:pStyle w:val="Heading3"/>
      </w:pPr>
      <w:bookmarkStart w:id="16" w:name="_Toc88376667"/>
      <w:r>
        <w:t>Lessons</w:t>
      </w:r>
      <w:r w:rsidR="004F6DA6">
        <w:t xml:space="preserve"> &amp; Answers</w:t>
      </w:r>
      <w:bookmarkEnd w:id="16"/>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algorithm will work its way through the solution e.g., make neighbo</w:t>
      </w:r>
      <w:r w:rsidR="00AD2171">
        <w:t>u</w:t>
      </w:r>
      <w:r w:rsidR="00F90132">
        <w:t>rs</w:t>
      </w:r>
      <w:r w:rsidR="008F3244">
        <w:t>, many times</w:t>
      </w:r>
      <w:r w:rsidR="00114CD8">
        <w:t xml:space="preserve"> the same way we use to solves agnostic problems</w:t>
      </w:r>
      <w:r w:rsidR="005D3877">
        <w:rPr>
          <w:rStyle w:val="FootnoteReference"/>
        </w:rPr>
        <w:footnoteReference w:id="11"/>
      </w:r>
      <w:r w:rsidR="00822E3B">
        <w:t>.</w:t>
      </w:r>
    </w:p>
    <w:p w14:paraId="1978215C" w14:textId="02B08CB5"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14]</w:t>
      </w:r>
      <w:r w:rsidR="007213DF">
        <w:t>.</w:t>
      </w:r>
    </w:p>
    <w:p w14:paraId="210B741B" w14:textId="598AC528" w:rsidR="007213DF" w:rsidRDefault="007213DF" w:rsidP="007213DF">
      <w:pPr>
        <w:pStyle w:val="ListParagraph"/>
        <w:numPr>
          <w:ilvl w:val="0"/>
          <w:numId w:val="9"/>
        </w:numPr>
      </w:pPr>
      <w:r>
        <w:lastRenderedPageBreak/>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768F486" w14:textId="0D3EF5B1" w:rsidR="00C6690C" w:rsidRPr="008058E4" w:rsidRDefault="003F4940" w:rsidP="003F4940">
      <w:pPr>
        <w:pStyle w:val="Caption"/>
        <w:jc w:val="center"/>
      </w:pPr>
      <w:r>
        <w:t xml:space="preserve">Figure </w:t>
      </w:r>
      <w:fldSimple w:instr=" SEQ Figure \* ARABIC ">
        <w:r>
          <w:rPr>
            <w:noProof/>
          </w:rPr>
          <w:t>3</w:t>
        </w:r>
      </w:fldSimple>
      <w:r>
        <w:t xml:space="preserve"> </w:t>
      </w:r>
      <w:r w:rsidRPr="004A5C54">
        <w:t>https://www.ciscopress.com/articles/article.asp?p=2273070&amp;seqNum=2</w:t>
      </w:r>
    </w:p>
    <w:p w14:paraId="093416D5" w14:textId="77777777" w:rsidR="000576EF" w:rsidRPr="000576EF" w:rsidRDefault="000576EF" w:rsidP="000576EF"/>
    <w:p w14:paraId="5993D03F" w14:textId="1075BBFC" w:rsidR="007F6505" w:rsidRDefault="007A3190" w:rsidP="007A3190">
      <w:pPr>
        <w:pStyle w:val="Heading1"/>
        <w:numPr>
          <w:ilvl w:val="0"/>
          <w:numId w:val="0"/>
        </w:numPr>
        <w:ind w:left="360" w:hanging="360"/>
      </w:pPr>
      <w:bookmarkStart w:id="17" w:name="_Toc88376668"/>
      <w:r>
        <w:t>References</w:t>
      </w:r>
      <w:bookmarkEnd w:id="17"/>
    </w:p>
    <w:p w14:paraId="4F4ADF71" w14:textId="218653DC" w:rsidR="007F6505" w:rsidRDefault="007F6505" w:rsidP="004132B8">
      <w:pPr>
        <w:rPr>
          <w:rFonts w:cstheme="minorHAnsi"/>
          <w:sz w:val="24"/>
          <w:szCs w:val="24"/>
        </w:rPr>
      </w:pPr>
      <w:r>
        <w:rPr>
          <w:rFonts w:cstheme="minorHAnsi"/>
          <w:sz w:val="24"/>
          <w:szCs w:val="24"/>
        </w:rPr>
        <w:t>[</w:t>
      </w:r>
      <w:r w:rsidR="00F115E8">
        <w:rPr>
          <w:rFonts w:cstheme="minorHAnsi"/>
          <w:sz w:val="24"/>
          <w:szCs w:val="24"/>
        </w:rPr>
        <w:t>1</w:t>
      </w:r>
      <w:r>
        <w:rPr>
          <w:rFonts w:cstheme="minorHAnsi"/>
          <w:sz w:val="24"/>
          <w:szCs w:val="24"/>
        </w:rPr>
        <w:t xml:space="preserve">] </w:t>
      </w:r>
      <w:r w:rsidR="001F6DF3" w:rsidRPr="001F6DF3">
        <w:t>https://www.helpnetsecurity.com/2003/12/15/packet-sniffing-on-layer-2-switched-local-area-networks/</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94BEFC5" w14:textId="6966A8B0" w:rsidR="001F6DF3" w:rsidRDefault="00707229" w:rsidP="007F6505">
      <w:r>
        <w:rPr>
          <w:rFonts w:cstheme="minorHAnsi"/>
          <w:sz w:val="24"/>
          <w:szCs w:val="24"/>
        </w:rPr>
        <w:t xml:space="preserve">[2] </w:t>
      </w:r>
      <w:r>
        <w:t>Qing-Xiu Wu, The Network Protocol Analysis Technique in Snort, Physics Procedia 25 (2012) 1226 – 1230</w:t>
      </w:r>
    </w:p>
    <w:p w14:paraId="341CA06F" w14:textId="18EA8761" w:rsidR="00EE2B1B" w:rsidRDefault="00EE2B1B" w:rsidP="00EE2B1B">
      <w:pPr>
        <w:rPr>
          <w:rFonts w:cstheme="minorHAnsi"/>
          <w:sz w:val="24"/>
          <w:szCs w:val="24"/>
        </w:rPr>
      </w:pPr>
      <w:r>
        <w:rPr>
          <w:rFonts w:cstheme="minorHAnsi"/>
          <w:sz w:val="24"/>
          <w:szCs w:val="24"/>
        </w:rPr>
        <w:t xml:space="preserve">[3] </w:t>
      </w:r>
      <w:r w:rsidRPr="00EE2B1B">
        <w:t>https://en.wikipedia.org/wiki/Wireshark</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8585233" w14:textId="3262FD51" w:rsidR="00A8619B" w:rsidRDefault="00A8619B" w:rsidP="00EE2B1B">
      <w:pPr>
        <w:rPr>
          <w:rFonts w:cstheme="minorHAnsi"/>
          <w:sz w:val="24"/>
          <w:szCs w:val="24"/>
        </w:rPr>
      </w:pPr>
      <w:r>
        <w:rPr>
          <w:rFonts w:cstheme="minorHAnsi"/>
          <w:sz w:val="24"/>
          <w:szCs w:val="24"/>
        </w:rPr>
        <w:t xml:space="preserve">[4] </w:t>
      </w:r>
      <w:r w:rsidRPr="00A8619B">
        <w:rPr>
          <w:rFonts w:cstheme="minorHAnsi"/>
          <w:sz w:val="24"/>
          <w:szCs w:val="24"/>
        </w:rPr>
        <w:t>https://www.trustradius.com/products/wireshark/reviews?qs=pros-and-cons</w:t>
      </w:r>
    </w:p>
    <w:p w14:paraId="1CB0CDAF" w14:textId="16863C04" w:rsidR="00A8619B" w:rsidRDefault="00A8619B" w:rsidP="00EE2B1B">
      <w:pPr>
        <w:rPr>
          <w:rFonts w:cstheme="minorHAnsi"/>
          <w:sz w:val="24"/>
          <w:szCs w:val="24"/>
        </w:rPr>
      </w:pPr>
      <w:r>
        <w:rPr>
          <w:rFonts w:cstheme="minorHAnsi"/>
          <w:sz w:val="24"/>
          <w:szCs w:val="24"/>
        </w:rPr>
        <w:t xml:space="preserve">[5] </w:t>
      </w:r>
      <w:r w:rsidR="009F4D01">
        <w:rPr>
          <w:rFonts w:cstheme="minorHAnsi"/>
          <w:sz w:val="24"/>
          <w:szCs w:val="24"/>
        </w:rPr>
        <w:t xml:space="preserve">Wireshark vs tcpdump, </w:t>
      </w:r>
      <w:hyperlink r:id="rId14" w:history="1">
        <w:r w:rsidR="00B74EA3" w:rsidRPr="00666B1E">
          <w:t>https://www.educba.com/tcpdump-vs-wireshark/</w:t>
        </w:r>
      </w:hyperlink>
      <w:r w:rsidR="00B74EA3">
        <w:rPr>
          <w:rFonts w:cstheme="minorHAnsi"/>
          <w:sz w:val="24"/>
          <w:szCs w:val="24"/>
        </w:rPr>
        <w:t xml:space="preserve"> accessed: 11</w:t>
      </w:r>
      <w:r w:rsidR="00B74EA3" w:rsidRPr="008D66BE">
        <w:rPr>
          <w:rFonts w:cstheme="minorHAnsi"/>
          <w:sz w:val="24"/>
          <w:szCs w:val="24"/>
          <w:vertAlign w:val="superscript"/>
        </w:rPr>
        <w:t>th</w:t>
      </w:r>
      <w:r w:rsidR="00B74EA3">
        <w:rPr>
          <w:rFonts w:cstheme="minorHAnsi"/>
          <w:sz w:val="24"/>
          <w:szCs w:val="24"/>
        </w:rPr>
        <w:t xml:space="preserve"> November 2021</w:t>
      </w:r>
    </w:p>
    <w:p w14:paraId="015642B8" w14:textId="5D924CF7" w:rsidR="003E686E" w:rsidRDefault="003E686E" w:rsidP="00EE2B1B">
      <w:pPr>
        <w:rPr>
          <w:rFonts w:cstheme="minorHAnsi"/>
          <w:sz w:val="24"/>
          <w:szCs w:val="24"/>
        </w:rPr>
      </w:pPr>
      <w:r>
        <w:rPr>
          <w:rFonts w:cstheme="minorHAnsi"/>
          <w:sz w:val="24"/>
          <w:szCs w:val="24"/>
        </w:rPr>
        <w:t>[</w:t>
      </w:r>
      <w:r w:rsidR="00A8619B">
        <w:rPr>
          <w:rFonts w:cstheme="minorHAnsi"/>
          <w:sz w:val="24"/>
          <w:szCs w:val="24"/>
        </w:rPr>
        <w:t>6</w:t>
      </w:r>
      <w:r>
        <w:rPr>
          <w:rFonts w:cstheme="minorHAnsi"/>
          <w:sz w:val="24"/>
          <w:szCs w:val="24"/>
        </w:rPr>
        <w:t xml:space="preserve">] Learning Curve fun synonyms, </w:t>
      </w:r>
      <w:hyperlink r:id="rId15" w:history="1">
        <w:r w:rsidRPr="000077C8">
          <w:rPr>
            <w:rFonts w:cstheme="minorHAnsi"/>
            <w:sz w:val="24"/>
            <w:szCs w:val="24"/>
          </w:rPr>
          <w:t>https://forums.anandtech.com/threads/whats-the-opposite-of-a-steep-learning-curve.1838122/</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2C22D4CF" w14:textId="65B35207" w:rsidR="007F6505" w:rsidRDefault="009D05AB" w:rsidP="0076648D">
      <w:pPr>
        <w:rPr>
          <w:rFonts w:cstheme="minorHAnsi"/>
          <w:sz w:val="24"/>
          <w:szCs w:val="24"/>
        </w:rPr>
      </w:pPr>
      <w:r>
        <w:rPr>
          <w:rFonts w:cstheme="minorHAnsi"/>
          <w:sz w:val="24"/>
          <w:szCs w:val="24"/>
        </w:rPr>
        <w:t>[</w:t>
      </w:r>
      <w:r w:rsidR="00A8619B">
        <w:rPr>
          <w:rFonts w:cstheme="minorHAnsi"/>
          <w:sz w:val="24"/>
          <w:szCs w:val="24"/>
        </w:rPr>
        <w:t>7</w:t>
      </w:r>
      <w:r>
        <w:rPr>
          <w:rFonts w:cstheme="minorHAnsi"/>
          <w:sz w:val="24"/>
          <w:szCs w:val="24"/>
        </w:rPr>
        <w:t xml:space="preserve">] </w:t>
      </w:r>
      <w:hyperlink r:id="rId16" w:history="1">
        <w:r w:rsidR="001916AB" w:rsidRPr="000E5B4E">
          <w:rPr>
            <w:rFonts w:cstheme="minorHAnsi"/>
            <w:sz w:val="24"/>
            <w:szCs w:val="24"/>
          </w:rPr>
          <w:t>https://en.wikipedia.org/wiki/Tcpdump</w:t>
        </w:r>
      </w:hyperlink>
      <w:r w:rsidR="001916AB" w:rsidRPr="000E5B4E">
        <w:rPr>
          <w:rFonts w:cstheme="minorHAnsi"/>
          <w:sz w:val="24"/>
          <w:szCs w:val="24"/>
        </w:rPr>
        <w:t xml:space="preserve"> </w:t>
      </w:r>
      <w:r>
        <w:rPr>
          <w:rFonts w:cstheme="minorHAnsi"/>
          <w:sz w:val="24"/>
          <w:szCs w:val="24"/>
        </w:rPr>
        <w:t>accessed: 11</w:t>
      </w:r>
      <w:r w:rsidRPr="008D66BE">
        <w:rPr>
          <w:rFonts w:cstheme="minorHAnsi"/>
          <w:sz w:val="24"/>
          <w:szCs w:val="24"/>
          <w:vertAlign w:val="superscript"/>
        </w:rPr>
        <w:t>th</w:t>
      </w:r>
      <w:r>
        <w:rPr>
          <w:rFonts w:cstheme="minorHAnsi"/>
          <w:sz w:val="24"/>
          <w:szCs w:val="24"/>
        </w:rPr>
        <w:t xml:space="preserve"> November 2021</w:t>
      </w:r>
    </w:p>
    <w:p w14:paraId="2B5EB780" w14:textId="7C839F03" w:rsidR="003F0886" w:rsidRDefault="003F0886" w:rsidP="0076648D">
      <w:pPr>
        <w:rPr>
          <w:rFonts w:cstheme="minorHAnsi"/>
          <w:sz w:val="24"/>
          <w:szCs w:val="24"/>
        </w:rPr>
      </w:pPr>
      <w:r>
        <w:rPr>
          <w:rFonts w:cstheme="minorHAnsi"/>
          <w:sz w:val="24"/>
          <w:szCs w:val="24"/>
        </w:rPr>
        <w:t>[</w:t>
      </w:r>
      <w:r w:rsidR="00A636DE">
        <w:rPr>
          <w:rFonts w:cstheme="minorHAnsi"/>
          <w:sz w:val="24"/>
          <w:szCs w:val="24"/>
        </w:rPr>
        <w:t>8</w:t>
      </w:r>
      <w:r>
        <w:rPr>
          <w:rFonts w:cstheme="minorHAnsi"/>
          <w:sz w:val="24"/>
          <w:szCs w:val="24"/>
        </w:rPr>
        <w:t xml:space="preserve">] </w:t>
      </w:r>
      <w:r w:rsidR="00814DF2">
        <w:rPr>
          <w:rFonts w:cstheme="minorHAnsi"/>
          <w:sz w:val="24"/>
          <w:szCs w:val="24"/>
        </w:rPr>
        <w:t>Cisco, SPAN</w:t>
      </w:r>
      <w:r w:rsidR="00EC726D">
        <w:rPr>
          <w:rFonts w:cstheme="minorHAnsi"/>
          <w:sz w:val="24"/>
          <w:szCs w:val="24"/>
        </w:rPr>
        <w:t xml:space="preserve"> analyzer</w:t>
      </w:r>
      <w:r w:rsidR="00FB1AD1">
        <w:rPr>
          <w:rFonts w:cstheme="minorHAnsi"/>
          <w:sz w:val="24"/>
          <w:szCs w:val="24"/>
        </w:rPr>
        <w:t xml:space="preserve"> system</w:t>
      </w:r>
      <w:r w:rsidR="00814DF2">
        <w:rPr>
          <w:rFonts w:cstheme="minorHAnsi"/>
          <w:sz w:val="24"/>
          <w:szCs w:val="24"/>
        </w:rPr>
        <w:t xml:space="preserve">, </w:t>
      </w:r>
      <w:hyperlink r:id="rId17" w:history="1">
        <w:r w:rsidR="00EC726D" w:rsidRPr="009742B8">
          <w:rPr>
            <w:rFonts w:cstheme="minorHAnsi"/>
            <w:sz w:val="24"/>
            <w:szCs w:val="24"/>
          </w:rPr>
          <w:t>https://community.cisco.com/t5/networking-documents/understanding-span-rspan-and-erspan/ta-p/3144951</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328EF39" w14:textId="2C74E12C" w:rsidR="00C11BD0" w:rsidRDefault="00631169" w:rsidP="0076648D">
      <w:pPr>
        <w:rPr>
          <w:rFonts w:cstheme="minorHAnsi"/>
          <w:sz w:val="24"/>
          <w:szCs w:val="24"/>
        </w:rPr>
      </w:pPr>
      <w:r>
        <w:rPr>
          <w:rFonts w:cstheme="minorHAnsi"/>
          <w:sz w:val="24"/>
          <w:szCs w:val="24"/>
        </w:rPr>
        <w:t>[</w:t>
      </w:r>
      <w:r w:rsidR="00A45798">
        <w:rPr>
          <w:rFonts w:cstheme="minorHAnsi"/>
          <w:sz w:val="24"/>
          <w:szCs w:val="24"/>
        </w:rPr>
        <w:t>9</w:t>
      </w:r>
      <w:r>
        <w:rPr>
          <w:rFonts w:cstheme="minorHAnsi"/>
          <w:sz w:val="24"/>
          <w:szCs w:val="24"/>
        </w:rPr>
        <w:t xml:space="preserve">] </w:t>
      </w:r>
      <w:r w:rsidR="00BA2A86" w:rsidRPr="00BA2A86">
        <w:rPr>
          <w:rFonts w:cstheme="minorHAnsi"/>
          <w:sz w:val="24"/>
          <w:szCs w:val="24"/>
        </w:rPr>
        <w:t>https://mrncciew.com/2014/08/16/decrypt-wpa2-psk-using-wireshark/</w:t>
      </w:r>
      <w:r w:rsidR="00BA2A86">
        <w:rPr>
          <w:rFonts w:cstheme="minorHAnsi"/>
          <w:sz w:val="24"/>
          <w:szCs w:val="24"/>
        </w:rPr>
        <w:t xml:space="preserve"> accessed: 11</w:t>
      </w:r>
      <w:r w:rsidR="00BA2A86" w:rsidRPr="008D66BE">
        <w:rPr>
          <w:rFonts w:cstheme="minorHAnsi"/>
          <w:sz w:val="24"/>
          <w:szCs w:val="24"/>
          <w:vertAlign w:val="superscript"/>
        </w:rPr>
        <w:t>th</w:t>
      </w:r>
      <w:r w:rsidR="00BA2A86">
        <w:rPr>
          <w:rFonts w:cstheme="minorHAnsi"/>
          <w:sz w:val="24"/>
          <w:szCs w:val="24"/>
        </w:rPr>
        <w:t xml:space="preserve"> November 2021</w:t>
      </w:r>
    </w:p>
    <w:p w14:paraId="7C2932A8" w14:textId="2E337E30" w:rsidR="00F61505" w:rsidRDefault="00F61505" w:rsidP="00F61505">
      <w:pPr>
        <w:rPr>
          <w:rFonts w:cstheme="minorHAnsi"/>
          <w:sz w:val="24"/>
          <w:szCs w:val="24"/>
        </w:rPr>
      </w:pPr>
      <w:r>
        <w:rPr>
          <w:rFonts w:cstheme="minorHAnsi"/>
          <w:sz w:val="24"/>
          <w:szCs w:val="24"/>
        </w:rPr>
        <w:lastRenderedPageBreak/>
        <w:t>[</w:t>
      </w:r>
      <w:r w:rsidR="00A45798">
        <w:rPr>
          <w:rFonts w:cstheme="minorHAnsi"/>
          <w:sz w:val="24"/>
          <w:szCs w:val="24"/>
        </w:rPr>
        <w:t>10</w:t>
      </w:r>
      <w:r>
        <w:rPr>
          <w:rFonts w:cstheme="minorHAnsi"/>
          <w:sz w:val="24"/>
          <w:szCs w:val="24"/>
        </w:rPr>
        <w:t xml:space="preserve">] </w:t>
      </w:r>
      <w:r w:rsidRPr="00F61505">
        <w:rPr>
          <w:rFonts w:cstheme="minorHAnsi"/>
          <w:sz w:val="24"/>
          <w:szCs w:val="24"/>
        </w:rPr>
        <w:t>https://wiki.wireshark.org/HowToDecrypt802.11</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954FA5E" w14:textId="149894D5" w:rsidR="00F07D8D" w:rsidRDefault="00F07D8D" w:rsidP="00F61505">
      <w:pPr>
        <w:rPr>
          <w:rFonts w:cstheme="minorHAnsi"/>
          <w:sz w:val="24"/>
          <w:szCs w:val="24"/>
        </w:rPr>
      </w:pPr>
      <w:r>
        <w:rPr>
          <w:rFonts w:cstheme="minorHAnsi"/>
          <w:sz w:val="24"/>
          <w:szCs w:val="24"/>
        </w:rPr>
        <w:t>[</w:t>
      </w:r>
      <w:r w:rsidR="00D1012E">
        <w:rPr>
          <w:rFonts w:cstheme="minorHAnsi"/>
          <w:sz w:val="24"/>
          <w:szCs w:val="24"/>
        </w:rPr>
        <w:t>11</w:t>
      </w:r>
      <w:r>
        <w:rPr>
          <w:rFonts w:cstheme="minorHAnsi"/>
          <w:sz w:val="24"/>
          <w:szCs w:val="24"/>
        </w:rPr>
        <w:t xml:space="preserve">] 1.1.8. what Wireshark is not, </w:t>
      </w:r>
      <w:hyperlink r:id="rId18"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w:t>
      </w:r>
      <w:r w:rsidR="00ED0424">
        <w:rPr>
          <w:rFonts w:cstheme="minorHAnsi"/>
          <w:sz w:val="24"/>
          <w:szCs w:val="24"/>
        </w:rPr>
        <w:t xml:space="preserve"> 2021</w:t>
      </w:r>
    </w:p>
    <w:p w14:paraId="28396C9D" w14:textId="7898E060" w:rsidR="00E4681C" w:rsidRDefault="00865EC7" w:rsidP="00865EC7">
      <w:pPr>
        <w:rPr>
          <w:rFonts w:cstheme="minorHAnsi"/>
          <w:sz w:val="24"/>
          <w:szCs w:val="24"/>
        </w:rPr>
      </w:pPr>
      <w:r>
        <w:rPr>
          <w:rFonts w:cstheme="minorHAnsi"/>
          <w:sz w:val="24"/>
          <w:szCs w:val="24"/>
        </w:rPr>
        <w:t>[</w:t>
      </w:r>
      <w:r w:rsidR="0007331B">
        <w:rPr>
          <w:rFonts w:cstheme="minorHAnsi"/>
          <w:sz w:val="24"/>
          <w:szCs w:val="24"/>
        </w:rPr>
        <w:t>12</w:t>
      </w:r>
      <w:r>
        <w:rPr>
          <w:rFonts w:cstheme="minorHAnsi"/>
          <w:sz w:val="24"/>
          <w:szCs w:val="24"/>
        </w:rPr>
        <w:t xml:space="preserve">] 1.1.7. what Wireshark is not, </w:t>
      </w:r>
      <w:hyperlink r:id="rId19" w:history="1">
        <w:r w:rsidRPr="004A49A8">
          <w:t>https://www.wireshark.org/docs/wsug_html_chunked/ChapterIntroduction.html</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w:t>
      </w:r>
      <w:r w:rsidR="00E4681C">
        <w:rPr>
          <w:rFonts w:cstheme="minorHAnsi"/>
          <w:sz w:val="24"/>
          <w:szCs w:val="24"/>
        </w:rPr>
        <w:t>1</w:t>
      </w:r>
    </w:p>
    <w:p w14:paraId="116E1B1B" w14:textId="43643D66" w:rsidR="00E4681C" w:rsidRDefault="00E4681C" w:rsidP="00E4681C">
      <w:pPr>
        <w:rPr>
          <w:rFonts w:cstheme="minorHAnsi"/>
          <w:sz w:val="24"/>
          <w:szCs w:val="24"/>
        </w:rPr>
      </w:pPr>
      <w:r>
        <w:rPr>
          <w:rFonts w:cstheme="minorHAnsi"/>
          <w:sz w:val="24"/>
          <w:szCs w:val="24"/>
        </w:rPr>
        <w:t>[</w:t>
      </w:r>
      <w:r w:rsidR="0031237F">
        <w:rPr>
          <w:rFonts w:cstheme="minorHAnsi"/>
          <w:sz w:val="24"/>
          <w:szCs w:val="24"/>
        </w:rPr>
        <w:t>13</w:t>
      </w:r>
      <w:r>
        <w:rPr>
          <w:rFonts w:cstheme="minorHAnsi"/>
          <w:sz w:val="24"/>
          <w:szCs w:val="24"/>
        </w:rPr>
        <w:t xml:space="preserve">] </w:t>
      </w:r>
      <w:r w:rsidR="001E7CC5">
        <w:rPr>
          <w:rFonts w:cstheme="minorHAnsi"/>
          <w:sz w:val="24"/>
          <w:szCs w:val="24"/>
        </w:rPr>
        <w:t>Case Study Approach,</w:t>
      </w:r>
      <w:r>
        <w:rPr>
          <w:rFonts w:cstheme="minorHAnsi"/>
          <w:sz w:val="24"/>
          <w:szCs w:val="24"/>
        </w:rPr>
        <w:t xml:space="preserve"> </w:t>
      </w:r>
      <w:r w:rsidR="001E7CC5" w:rsidRPr="001E7CC5">
        <w:t>https://sharkfestus.wireshark.org/sharkfest.12/presentations/BI-8b_Wireshark_Software_Case_Studies-Tim_Poth.pdf</w:t>
      </w:r>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7794516F" w14:textId="25AACB13" w:rsidR="003F4940" w:rsidRDefault="003F4940" w:rsidP="00E4681C">
      <w:pPr>
        <w:rPr>
          <w:rFonts w:cstheme="minorHAnsi"/>
          <w:sz w:val="24"/>
          <w:szCs w:val="24"/>
        </w:rPr>
      </w:pPr>
      <w:r>
        <w:rPr>
          <w:rFonts w:cstheme="minorHAnsi"/>
          <w:sz w:val="24"/>
          <w:szCs w:val="24"/>
        </w:rPr>
        <w:t xml:space="preserve">[14] CISCO, </w:t>
      </w:r>
      <w:hyperlink r:id="rId20" w:history="1">
        <w:r w:rsidRPr="003F4940">
          <w:t>Troubleshooting Methods for Cisco IP Networks</w:t>
        </w:r>
      </w:hyperlink>
      <w:r>
        <w:t xml:space="preserve">, </w:t>
      </w:r>
      <w:hyperlink r:id="rId21" w:history="1">
        <w:r w:rsidRPr="003F4940">
          <w:t>https://www.ciscopress.com/articles/article.asp?p=2273070&amp;seqNum=2</w:t>
        </w:r>
      </w:hyperlink>
      <w:r w:rsidRPr="003F4940">
        <w:t xml:space="preserve"> </w:t>
      </w:r>
      <w:r>
        <w:rPr>
          <w:rFonts w:cstheme="minorHAnsi"/>
          <w:sz w:val="24"/>
          <w:szCs w:val="24"/>
        </w:rPr>
        <w:t>accessed: 11</w:t>
      </w:r>
      <w:r w:rsidRPr="008D66BE">
        <w:rPr>
          <w:rFonts w:cstheme="minorHAnsi"/>
          <w:sz w:val="24"/>
          <w:szCs w:val="24"/>
          <w:vertAlign w:val="superscript"/>
        </w:rPr>
        <w:t>th</w:t>
      </w:r>
      <w:r>
        <w:rPr>
          <w:rFonts w:cstheme="minorHAnsi"/>
          <w:sz w:val="24"/>
          <w:szCs w:val="24"/>
        </w:rPr>
        <w:t xml:space="preserve"> November 2021</w:t>
      </w:r>
    </w:p>
    <w:p w14:paraId="243D4FBA" w14:textId="76D89471" w:rsidR="00AE3781" w:rsidRDefault="00AE3781" w:rsidP="00B6607E">
      <w:r>
        <w:t xml:space="preserve">[15] Cisco Three-layer hierarchical model, </w:t>
      </w:r>
      <w:hyperlink r:id="rId22" w:history="1">
        <w:r w:rsidRPr="00B6607E">
          <w:t>https://study-ccna.com/cisco-three-layer-hierarchical-model/</w:t>
        </w:r>
      </w:hyperlink>
      <w:r w:rsidR="00B6607E">
        <w:t xml:space="preserve"> </w:t>
      </w:r>
      <w:r w:rsidR="00B6607E" w:rsidRPr="00B6607E">
        <w:t>accessed: 11th November 2021</w:t>
      </w:r>
    </w:p>
    <w:p w14:paraId="4B7916C2" w14:textId="7ED4A59C" w:rsidR="00AE3781" w:rsidRDefault="00AE3781" w:rsidP="00B6607E">
      <w:r>
        <w:t xml:space="preserve">[16] </w:t>
      </w:r>
      <w:r w:rsidR="00D5034F">
        <w:t>Hierarchical</w:t>
      </w:r>
      <w:r w:rsidR="002A27C5">
        <w:t xml:space="preserve"> internetworking model,</w:t>
      </w:r>
      <w:r w:rsidR="00B6607E">
        <w:t xml:space="preserve"> </w:t>
      </w:r>
      <w:hyperlink r:id="rId23" w:history="1">
        <w:r w:rsidR="00B6607E" w:rsidRPr="00B6607E">
          <w:t>https://en.wikipedia.org/wiki/Hierarchical_internetworking_model</w:t>
        </w:r>
      </w:hyperlink>
      <w:r w:rsidR="00B6607E" w:rsidRPr="00B6607E">
        <w:t xml:space="preserve"> accessed: 11th November 2021</w:t>
      </w:r>
    </w:p>
    <w:p w14:paraId="036C7F35" w14:textId="77777777" w:rsidR="00B6607E" w:rsidRPr="00B6607E" w:rsidRDefault="00B6607E" w:rsidP="00B6607E">
      <w:r w:rsidRPr="00B6607E">
        <w:t xml:space="preserve">[17] </w:t>
      </w:r>
      <w:hyperlink r:id="rId24" w:history="1">
        <w:r w:rsidRPr="00B6607E">
          <w:t>Cisco Networking Academy Connecting Networks Companion Guide: Hierarchical Network Design</w:t>
        </w:r>
      </w:hyperlink>
      <w:r w:rsidRPr="00B6607E">
        <w:t xml:space="preserve"> </w:t>
      </w:r>
      <w:hyperlink r:id="rId25" w:history="1">
        <w:r w:rsidRPr="00B6607E">
          <w:t>https://www.ciscopress.com/articles/article.asp?p=2202410&amp;seqNum=4</w:t>
        </w:r>
      </w:hyperlink>
      <w:r w:rsidRPr="00B6607E">
        <w:t xml:space="preserve"> accessed: 11th November 2021</w:t>
      </w:r>
    </w:p>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18" w:name="_Toc88376669"/>
      <w:r>
        <w:t>Appendix</w:t>
      </w:r>
      <w:bookmarkEnd w:id="18"/>
    </w:p>
    <w:p w14:paraId="004DE034" w14:textId="77777777" w:rsidR="002328D5" w:rsidRPr="00E464C0" w:rsidRDefault="002328D5" w:rsidP="00F74C2E">
      <w:pPr>
        <w:pStyle w:val="Heading2"/>
        <w:numPr>
          <w:ilvl w:val="0"/>
          <w:numId w:val="0"/>
        </w:numPr>
        <w:ind w:left="720" w:hanging="720"/>
      </w:pPr>
      <w:bookmarkStart w:id="19" w:name="_Toc88140651"/>
      <w:bookmarkStart w:id="20" w:name="_Toc88376670"/>
      <w:r w:rsidRPr="00E464C0">
        <w:t>Information sources</w:t>
      </w:r>
      <w:bookmarkEnd w:id="19"/>
      <w:bookmarkEnd w:id="20"/>
    </w:p>
    <w:p w14:paraId="469EECE7" w14:textId="77777777" w:rsidR="002328D5" w:rsidRPr="00E464C0" w:rsidRDefault="002328D5" w:rsidP="00F74C2E">
      <w:pPr>
        <w:pStyle w:val="Heading2"/>
        <w:numPr>
          <w:ilvl w:val="0"/>
          <w:numId w:val="0"/>
        </w:numPr>
      </w:pPr>
      <w:bookmarkStart w:id="21" w:name="_Toc88140652"/>
      <w:bookmarkStart w:id="22" w:name="_Toc88376671"/>
      <w:r w:rsidRPr="00E464C0">
        <w:t>Glossary</w:t>
      </w:r>
      <w:bookmarkEnd w:id="21"/>
      <w:bookmarkEnd w:id="22"/>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lastRenderedPageBreak/>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01CE974C" w:rsidR="00870E82" w:rsidRDefault="00870E82" w:rsidP="00067E6A">
            <w:r>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444D269" w14:textId="1584FFFB" w:rsidR="00C17198" w:rsidRDefault="00C17198" w:rsidP="005E4533">
      <w:r>
        <w:br w:type="page"/>
      </w:r>
    </w:p>
    <w:p w14:paraId="2A5CED97" w14:textId="77777777" w:rsidR="008E5D0D" w:rsidRDefault="008E5D0D" w:rsidP="005E4533"/>
    <w:p w14:paraId="2884B5C4" w14:textId="18F10437" w:rsidR="009B2847" w:rsidRDefault="007D33D7" w:rsidP="005E4533">
      <w:r>
        <w:t>END of File – EOT</w:t>
      </w:r>
    </w:p>
    <w:p w14:paraId="72681032" w14:textId="2E1D2C29" w:rsidR="007D33D7" w:rsidRPr="005E4533" w:rsidRDefault="007D33D7" w:rsidP="005E4533">
      <w:r>
        <w:t>If you can see this I have run out of content.</w:t>
      </w:r>
    </w:p>
    <w:sectPr w:rsidR="007D33D7" w:rsidRPr="005E4533" w:rsidSect="00266B8C">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DE075" w14:textId="77777777" w:rsidR="001002D4" w:rsidRDefault="001002D4" w:rsidP="001002D4">
      <w:pPr>
        <w:spacing w:after="0" w:line="240" w:lineRule="auto"/>
      </w:pPr>
      <w:r>
        <w:separator/>
      </w:r>
    </w:p>
  </w:endnote>
  <w:endnote w:type="continuationSeparator" w:id="0">
    <w:p w14:paraId="4D8E3B04" w14:textId="77777777" w:rsidR="001002D4" w:rsidRDefault="001002D4"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324962"/>
      <w:docPartObj>
        <w:docPartGallery w:val="Page Numbers (Bottom of Page)"/>
        <w:docPartUnique/>
      </w:docPartObj>
    </w:sdtPr>
    <w:sdtEndPr>
      <w:rPr>
        <w:noProof/>
      </w:rPr>
    </w:sdtEndPr>
    <w:sdtContent>
      <w:p w14:paraId="6A59E099" w14:textId="77777777" w:rsidR="00266B8C" w:rsidRDefault="00266B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13358" w14:textId="77777777" w:rsidR="001002D4" w:rsidRDefault="001002D4" w:rsidP="001002D4">
      <w:pPr>
        <w:spacing w:after="0" w:line="240" w:lineRule="auto"/>
      </w:pPr>
      <w:r>
        <w:separator/>
      </w:r>
    </w:p>
  </w:footnote>
  <w:footnote w:type="continuationSeparator" w:id="0">
    <w:p w14:paraId="5F4BC93A" w14:textId="77777777" w:rsidR="001002D4" w:rsidRDefault="001002D4"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08535008"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home office, small business to Large Enterprises and organizations such u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M)VPN’s can also create logical LAN.</w:t>
      </w:r>
    </w:p>
  </w:footnote>
  <w:footnote w:id="5">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6">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7">
    <w:p w14:paraId="44981CD4" w14:textId="772A3E5A"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r w:rsidR="00A636DE">
        <w:t>9,10</w:t>
      </w:r>
      <w:r w:rsidR="00CD2253">
        <w:t>]</w:t>
      </w:r>
    </w:p>
  </w:footnote>
  <w:footnote w:id="8">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9">
    <w:p w14:paraId="13FDCA18" w14:textId="57E27B78"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2703E6">
        <w:t xml:space="preserve"> </w:t>
      </w:r>
      <w:r w:rsidR="00475E0F">
        <w:t>[15, 16, 17]</w:t>
      </w:r>
      <w:r w:rsidR="00F723C3">
        <w:t>.</w:t>
      </w:r>
    </w:p>
    <w:p w14:paraId="6D28B1D2" w14:textId="77777777" w:rsidR="00725564" w:rsidRDefault="00725564">
      <w:pPr>
        <w:pStyle w:val="FootnoteText"/>
      </w:pPr>
    </w:p>
  </w:footnote>
  <w:footnote w:id="10">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1">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0"/>
  </w:num>
  <w:num w:numId="3">
    <w:abstractNumId w:val="7"/>
  </w:num>
  <w:num w:numId="4">
    <w:abstractNumId w:val="5"/>
  </w:num>
  <w:num w:numId="5">
    <w:abstractNumId w:val="8"/>
  </w:num>
  <w:num w:numId="6">
    <w:abstractNumId w:val="2"/>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qwUAD6MxPCwAAAA="/>
  </w:docVars>
  <w:rsids>
    <w:rsidRoot w:val="00E66EB9"/>
    <w:rsid w:val="000074D9"/>
    <w:rsid w:val="000077C8"/>
    <w:rsid w:val="00010687"/>
    <w:rsid w:val="0001129D"/>
    <w:rsid w:val="00022B47"/>
    <w:rsid w:val="0003377A"/>
    <w:rsid w:val="00037D26"/>
    <w:rsid w:val="00040ED7"/>
    <w:rsid w:val="00042087"/>
    <w:rsid w:val="00044243"/>
    <w:rsid w:val="000500C4"/>
    <w:rsid w:val="00056D38"/>
    <w:rsid w:val="000576EF"/>
    <w:rsid w:val="00067E6A"/>
    <w:rsid w:val="0007331B"/>
    <w:rsid w:val="000776C8"/>
    <w:rsid w:val="0008463A"/>
    <w:rsid w:val="00093DE7"/>
    <w:rsid w:val="000978E1"/>
    <w:rsid w:val="000A7B04"/>
    <w:rsid w:val="000B0CC2"/>
    <w:rsid w:val="000D3367"/>
    <w:rsid w:val="000E0693"/>
    <w:rsid w:val="000E5B4E"/>
    <w:rsid w:val="000F6BD3"/>
    <w:rsid w:val="001002D4"/>
    <w:rsid w:val="00102AD8"/>
    <w:rsid w:val="00103C44"/>
    <w:rsid w:val="0010402D"/>
    <w:rsid w:val="00112C27"/>
    <w:rsid w:val="00114941"/>
    <w:rsid w:val="00114CD8"/>
    <w:rsid w:val="00114E16"/>
    <w:rsid w:val="00120587"/>
    <w:rsid w:val="00125E2B"/>
    <w:rsid w:val="00132ED8"/>
    <w:rsid w:val="001363B1"/>
    <w:rsid w:val="00143069"/>
    <w:rsid w:val="001432DD"/>
    <w:rsid w:val="0015640D"/>
    <w:rsid w:val="00161C43"/>
    <w:rsid w:val="00163FE7"/>
    <w:rsid w:val="00164B5D"/>
    <w:rsid w:val="001651E5"/>
    <w:rsid w:val="001729E3"/>
    <w:rsid w:val="00172FC3"/>
    <w:rsid w:val="00174CAD"/>
    <w:rsid w:val="00185141"/>
    <w:rsid w:val="001863D8"/>
    <w:rsid w:val="001912D4"/>
    <w:rsid w:val="001916AB"/>
    <w:rsid w:val="00192BD7"/>
    <w:rsid w:val="00195FEC"/>
    <w:rsid w:val="001A2D4C"/>
    <w:rsid w:val="001C48CA"/>
    <w:rsid w:val="001C6085"/>
    <w:rsid w:val="001D1858"/>
    <w:rsid w:val="001D308F"/>
    <w:rsid w:val="001D3094"/>
    <w:rsid w:val="001E648E"/>
    <w:rsid w:val="001E7CC5"/>
    <w:rsid w:val="001F0590"/>
    <w:rsid w:val="001F6DF3"/>
    <w:rsid w:val="001F7267"/>
    <w:rsid w:val="00200A47"/>
    <w:rsid w:val="00213B0A"/>
    <w:rsid w:val="00213DA9"/>
    <w:rsid w:val="00214133"/>
    <w:rsid w:val="00224F75"/>
    <w:rsid w:val="002328D5"/>
    <w:rsid w:val="0024061A"/>
    <w:rsid w:val="00244975"/>
    <w:rsid w:val="00244ECC"/>
    <w:rsid w:val="00252412"/>
    <w:rsid w:val="00255C66"/>
    <w:rsid w:val="00265FB4"/>
    <w:rsid w:val="00266B8C"/>
    <w:rsid w:val="00267245"/>
    <w:rsid w:val="002703E6"/>
    <w:rsid w:val="00271EAC"/>
    <w:rsid w:val="00277C1D"/>
    <w:rsid w:val="00280BB5"/>
    <w:rsid w:val="00282F55"/>
    <w:rsid w:val="00284029"/>
    <w:rsid w:val="00285034"/>
    <w:rsid w:val="00291896"/>
    <w:rsid w:val="0029743D"/>
    <w:rsid w:val="002A11A4"/>
    <w:rsid w:val="002A27C5"/>
    <w:rsid w:val="002B430F"/>
    <w:rsid w:val="002B5880"/>
    <w:rsid w:val="002C0791"/>
    <w:rsid w:val="002C28A7"/>
    <w:rsid w:val="002E5245"/>
    <w:rsid w:val="002E6DD9"/>
    <w:rsid w:val="002F159B"/>
    <w:rsid w:val="002F721D"/>
    <w:rsid w:val="003017D8"/>
    <w:rsid w:val="00302083"/>
    <w:rsid w:val="00302D14"/>
    <w:rsid w:val="0031237F"/>
    <w:rsid w:val="00313D14"/>
    <w:rsid w:val="00325FFA"/>
    <w:rsid w:val="00330685"/>
    <w:rsid w:val="003358A6"/>
    <w:rsid w:val="00336325"/>
    <w:rsid w:val="0033795F"/>
    <w:rsid w:val="003439C0"/>
    <w:rsid w:val="00352789"/>
    <w:rsid w:val="00356F73"/>
    <w:rsid w:val="00357430"/>
    <w:rsid w:val="00364AEE"/>
    <w:rsid w:val="00366699"/>
    <w:rsid w:val="00372CD7"/>
    <w:rsid w:val="0038467A"/>
    <w:rsid w:val="003928C0"/>
    <w:rsid w:val="00393418"/>
    <w:rsid w:val="00393C93"/>
    <w:rsid w:val="003A0108"/>
    <w:rsid w:val="003A0E53"/>
    <w:rsid w:val="003A7094"/>
    <w:rsid w:val="003A7E20"/>
    <w:rsid w:val="003B0EA7"/>
    <w:rsid w:val="003B262B"/>
    <w:rsid w:val="003B4970"/>
    <w:rsid w:val="003C34C0"/>
    <w:rsid w:val="003C3687"/>
    <w:rsid w:val="003C6A32"/>
    <w:rsid w:val="003D179D"/>
    <w:rsid w:val="003D4659"/>
    <w:rsid w:val="003E2C85"/>
    <w:rsid w:val="003E2CDE"/>
    <w:rsid w:val="003E686E"/>
    <w:rsid w:val="003E69DA"/>
    <w:rsid w:val="003F0886"/>
    <w:rsid w:val="003F4940"/>
    <w:rsid w:val="004132B8"/>
    <w:rsid w:val="00413C7C"/>
    <w:rsid w:val="00414528"/>
    <w:rsid w:val="00416D56"/>
    <w:rsid w:val="00424987"/>
    <w:rsid w:val="00426E15"/>
    <w:rsid w:val="00427F12"/>
    <w:rsid w:val="00433659"/>
    <w:rsid w:val="00434CC4"/>
    <w:rsid w:val="00436AFE"/>
    <w:rsid w:val="004372CA"/>
    <w:rsid w:val="00443CAD"/>
    <w:rsid w:val="00450B26"/>
    <w:rsid w:val="00452A8A"/>
    <w:rsid w:val="00463CCF"/>
    <w:rsid w:val="00463F65"/>
    <w:rsid w:val="0046549E"/>
    <w:rsid w:val="004705D2"/>
    <w:rsid w:val="0047338A"/>
    <w:rsid w:val="004745DB"/>
    <w:rsid w:val="00475E0F"/>
    <w:rsid w:val="00482217"/>
    <w:rsid w:val="004838A0"/>
    <w:rsid w:val="00484062"/>
    <w:rsid w:val="00497008"/>
    <w:rsid w:val="004A1494"/>
    <w:rsid w:val="004A49A8"/>
    <w:rsid w:val="004A6359"/>
    <w:rsid w:val="004A7780"/>
    <w:rsid w:val="004B6663"/>
    <w:rsid w:val="004B7E77"/>
    <w:rsid w:val="004E547A"/>
    <w:rsid w:val="004E5486"/>
    <w:rsid w:val="004E54BC"/>
    <w:rsid w:val="004E55FF"/>
    <w:rsid w:val="004F2D9B"/>
    <w:rsid w:val="004F6178"/>
    <w:rsid w:val="004F6DA6"/>
    <w:rsid w:val="00512144"/>
    <w:rsid w:val="00516563"/>
    <w:rsid w:val="00551BE1"/>
    <w:rsid w:val="00553AE7"/>
    <w:rsid w:val="005555A7"/>
    <w:rsid w:val="00561404"/>
    <w:rsid w:val="00570114"/>
    <w:rsid w:val="0057309A"/>
    <w:rsid w:val="00581BF2"/>
    <w:rsid w:val="0058675C"/>
    <w:rsid w:val="00590EF8"/>
    <w:rsid w:val="005A4784"/>
    <w:rsid w:val="005B07FA"/>
    <w:rsid w:val="005B530C"/>
    <w:rsid w:val="005C6629"/>
    <w:rsid w:val="005D0CAB"/>
    <w:rsid w:val="005D3877"/>
    <w:rsid w:val="005E08C1"/>
    <w:rsid w:val="005E4533"/>
    <w:rsid w:val="005F009B"/>
    <w:rsid w:val="005F2B58"/>
    <w:rsid w:val="005F66AF"/>
    <w:rsid w:val="0060710F"/>
    <w:rsid w:val="00624E2C"/>
    <w:rsid w:val="0063002E"/>
    <w:rsid w:val="00631169"/>
    <w:rsid w:val="00637232"/>
    <w:rsid w:val="0064143F"/>
    <w:rsid w:val="00655807"/>
    <w:rsid w:val="00666B1E"/>
    <w:rsid w:val="006717CA"/>
    <w:rsid w:val="0068043F"/>
    <w:rsid w:val="00680FB0"/>
    <w:rsid w:val="00687C3B"/>
    <w:rsid w:val="006917FA"/>
    <w:rsid w:val="00693846"/>
    <w:rsid w:val="006B52B0"/>
    <w:rsid w:val="006C5CD8"/>
    <w:rsid w:val="006D2F25"/>
    <w:rsid w:val="006D3FA7"/>
    <w:rsid w:val="006D6032"/>
    <w:rsid w:val="006E161E"/>
    <w:rsid w:val="006E5E35"/>
    <w:rsid w:val="006E6028"/>
    <w:rsid w:val="00707229"/>
    <w:rsid w:val="00710605"/>
    <w:rsid w:val="0072133D"/>
    <w:rsid w:val="007213DF"/>
    <w:rsid w:val="00721F26"/>
    <w:rsid w:val="00722D2D"/>
    <w:rsid w:val="00724C8C"/>
    <w:rsid w:val="00725564"/>
    <w:rsid w:val="007301BF"/>
    <w:rsid w:val="007501FD"/>
    <w:rsid w:val="0076648D"/>
    <w:rsid w:val="0078299A"/>
    <w:rsid w:val="007870DB"/>
    <w:rsid w:val="00796346"/>
    <w:rsid w:val="007A3190"/>
    <w:rsid w:val="007A442A"/>
    <w:rsid w:val="007B01AE"/>
    <w:rsid w:val="007B1DFF"/>
    <w:rsid w:val="007C10DB"/>
    <w:rsid w:val="007C3BFC"/>
    <w:rsid w:val="007C493F"/>
    <w:rsid w:val="007D33D7"/>
    <w:rsid w:val="007D5ABF"/>
    <w:rsid w:val="007E24FB"/>
    <w:rsid w:val="007E5647"/>
    <w:rsid w:val="007F2D93"/>
    <w:rsid w:val="007F36D0"/>
    <w:rsid w:val="007F3C8E"/>
    <w:rsid w:val="007F4B7B"/>
    <w:rsid w:val="007F6505"/>
    <w:rsid w:val="008016DF"/>
    <w:rsid w:val="00801D55"/>
    <w:rsid w:val="00803185"/>
    <w:rsid w:val="008058E4"/>
    <w:rsid w:val="00812FBF"/>
    <w:rsid w:val="00814DF2"/>
    <w:rsid w:val="00815C9B"/>
    <w:rsid w:val="00815FA5"/>
    <w:rsid w:val="00821A1C"/>
    <w:rsid w:val="00822E3B"/>
    <w:rsid w:val="0082373F"/>
    <w:rsid w:val="008301A2"/>
    <w:rsid w:val="00833647"/>
    <w:rsid w:val="008350B1"/>
    <w:rsid w:val="00835241"/>
    <w:rsid w:val="00842DE3"/>
    <w:rsid w:val="00842F40"/>
    <w:rsid w:val="00843818"/>
    <w:rsid w:val="008439D6"/>
    <w:rsid w:val="00860130"/>
    <w:rsid w:val="00865EC7"/>
    <w:rsid w:val="00870E82"/>
    <w:rsid w:val="00872502"/>
    <w:rsid w:val="00894B51"/>
    <w:rsid w:val="008A2267"/>
    <w:rsid w:val="008B25FD"/>
    <w:rsid w:val="008B2C27"/>
    <w:rsid w:val="008B67CA"/>
    <w:rsid w:val="008C1188"/>
    <w:rsid w:val="008C4BC1"/>
    <w:rsid w:val="008D35A9"/>
    <w:rsid w:val="008D3C48"/>
    <w:rsid w:val="008D3C87"/>
    <w:rsid w:val="008E5D0D"/>
    <w:rsid w:val="008E7B28"/>
    <w:rsid w:val="008F2540"/>
    <w:rsid w:val="008F3244"/>
    <w:rsid w:val="00902713"/>
    <w:rsid w:val="00906C02"/>
    <w:rsid w:val="00915056"/>
    <w:rsid w:val="00917442"/>
    <w:rsid w:val="009219EC"/>
    <w:rsid w:val="009269D9"/>
    <w:rsid w:val="0092788D"/>
    <w:rsid w:val="00932E3E"/>
    <w:rsid w:val="009358A8"/>
    <w:rsid w:val="00936EA1"/>
    <w:rsid w:val="00937B22"/>
    <w:rsid w:val="00944C28"/>
    <w:rsid w:val="00954EAA"/>
    <w:rsid w:val="009678C9"/>
    <w:rsid w:val="009742B8"/>
    <w:rsid w:val="009805B4"/>
    <w:rsid w:val="0098353C"/>
    <w:rsid w:val="0099361F"/>
    <w:rsid w:val="009A0AA9"/>
    <w:rsid w:val="009A39DA"/>
    <w:rsid w:val="009A5A12"/>
    <w:rsid w:val="009A6EE2"/>
    <w:rsid w:val="009A76BF"/>
    <w:rsid w:val="009B2847"/>
    <w:rsid w:val="009B4352"/>
    <w:rsid w:val="009B7958"/>
    <w:rsid w:val="009C1B7D"/>
    <w:rsid w:val="009C7BCB"/>
    <w:rsid w:val="009D05AB"/>
    <w:rsid w:val="009E2ECE"/>
    <w:rsid w:val="009E2EE5"/>
    <w:rsid w:val="009E3724"/>
    <w:rsid w:val="009E4D5B"/>
    <w:rsid w:val="009F4AB3"/>
    <w:rsid w:val="009F4D01"/>
    <w:rsid w:val="009F6B1F"/>
    <w:rsid w:val="00A23E2C"/>
    <w:rsid w:val="00A3075D"/>
    <w:rsid w:val="00A428E7"/>
    <w:rsid w:val="00A45798"/>
    <w:rsid w:val="00A52500"/>
    <w:rsid w:val="00A55A27"/>
    <w:rsid w:val="00A62800"/>
    <w:rsid w:val="00A62E7F"/>
    <w:rsid w:val="00A636DE"/>
    <w:rsid w:val="00A67618"/>
    <w:rsid w:val="00A67E83"/>
    <w:rsid w:val="00A715B1"/>
    <w:rsid w:val="00A735FF"/>
    <w:rsid w:val="00A73AF1"/>
    <w:rsid w:val="00A74EBF"/>
    <w:rsid w:val="00A755A5"/>
    <w:rsid w:val="00A7639B"/>
    <w:rsid w:val="00A76C74"/>
    <w:rsid w:val="00A8619B"/>
    <w:rsid w:val="00A866AD"/>
    <w:rsid w:val="00A9614C"/>
    <w:rsid w:val="00A96A9F"/>
    <w:rsid w:val="00A97E49"/>
    <w:rsid w:val="00AA0B84"/>
    <w:rsid w:val="00AA59E6"/>
    <w:rsid w:val="00AA7E2C"/>
    <w:rsid w:val="00AB29AB"/>
    <w:rsid w:val="00AB4D55"/>
    <w:rsid w:val="00AC343F"/>
    <w:rsid w:val="00AC3D1B"/>
    <w:rsid w:val="00AD2171"/>
    <w:rsid w:val="00AD431C"/>
    <w:rsid w:val="00AE1356"/>
    <w:rsid w:val="00AE3781"/>
    <w:rsid w:val="00AE67BF"/>
    <w:rsid w:val="00AE7246"/>
    <w:rsid w:val="00AE7F87"/>
    <w:rsid w:val="00AF1987"/>
    <w:rsid w:val="00AF224E"/>
    <w:rsid w:val="00AF251F"/>
    <w:rsid w:val="00AF6E07"/>
    <w:rsid w:val="00B0214E"/>
    <w:rsid w:val="00B05FB4"/>
    <w:rsid w:val="00B134A3"/>
    <w:rsid w:val="00B14AFF"/>
    <w:rsid w:val="00B16E33"/>
    <w:rsid w:val="00B20D0B"/>
    <w:rsid w:val="00B25B10"/>
    <w:rsid w:val="00B27426"/>
    <w:rsid w:val="00B33614"/>
    <w:rsid w:val="00B35D38"/>
    <w:rsid w:val="00B4016D"/>
    <w:rsid w:val="00B47400"/>
    <w:rsid w:val="00B475F8"/>
    <w:rsid w:val="00B6607E"/>
    <w:rsid w:val="00B74EA3"/>
    <w:rsid w:val="00B83CBE"/>
    <w:rsid w:val="00B91200"/>
    <w:rsid w:val="00B97DDC"/>
    <w:rsid w:val="00BA2A86"/>
    <w:rsid w:val="00BB76A2"/>
    <w:rsid w:val="00BD4FCC"/>
    <w:rsid w:val="00BE4B15"/>
    <w:rsid w:val="00BE6E8F"/>
    <w:rsid w:val="00BF0AEA"/>
    <w:rsid w:val="00C0652C"/>
    <w:rsid w:val="00C107BC"/>
    <w:rsid w:val="00C10FF6"/>
    <w:rsid w:val="00C11BD0"/>
    <w:rsid w:val="00C1674D"/>
    <w:rsid w:val="00C17198"/>
    <w:rsid w:val="00C243A4"/>
    <w:rsid w:val="00C33B92"/>
    <w:rsid w:val="00C346AF"/>
    <w:rsid w:val="00C372C6"/>
    <w:rsid w:val="00C45204"/>
    <w:rsid w:val="00C45920"/>
    <w:rsid w:val="00C47598"/>
    <w:rsid w:val="00C51DBE"/>
    <w:rsid w:val="00C54892"/>
    <w:rsid w:val="00C55A04"/>
    <w:rsid w:val="00C6690C"/>
    <w:rsid w:val="00C7284A"/>
    <w:rsid w:val="00C736F2"/>
    <w:rsid w:val="00C875F8"/>
    <w:rsid w:val="00C9769B"/>
    <w:rsid w:val="00CA27BD"/>
    <w:rsid w:val="00CB0CE8"/>
    <w:rsid w:val="00CC02E5"/>
    <w:rsid w:val="00CC44E5"/>
    <w:rsid w:val="00CC4F63"/>
    <w:rsid w:val="00CC65E6"/>
    <w:rsid w:val="00CC73BA"/>
    <w:rsid w:val="00CD046F"/>
    <w:rsid w:val="00CD2253"/>
    <w:rsid w:val="00CD2985"/>
    <w:rsid w:val="00CD3798"/>
    <w:rsid w:val="00CE5300"/>
    <w:rsid w:val="00CF18C2"/>
    <w:rsid w:val="00CF4912"/>
    <w:rsid w:val="00CF7280"/>
    <w:rsid w:val="00D00801"/>
    <w:rsid w:val="00D03D8E"/>
    <w:rsid w:val="00D047B4"/>
    <w:rsid w:val="00D1012E"/>
    <w:rsid w:val="00D24A05"/>
    <w:rsid w:val="00D24DCD"/>
    <w:rsid w:val="00D30FB7"/>
    <w:rsid w:val="00D37050"/>
    <w:rsid w:val="00D42643"/>
    <w:rsid w:val="00D43F6F"/>
    <w:rsid w:val="00D44095"/>
    <w:rsid w:val="00D5034F"/>
    <w:rsid w:val="00D53A63"/>
    <w:rsid w:val="00D57DA9"/>
    <w:rsid w:val="00D63A1B"/>
    <w:rsid w:val="00D64812"/>
    <w:rsid w:val="00D75D45"/>
    <w:rsid w:val="00D772F0"/>
    <w:rsid w:val="00D9693D"/>
    <w:rsid w:val="00DB19F4"/>
    <w:rsid w:val="00DC4089"/>
    <w:rsid w:val="00DD5064"/>
    <w:rsid w:val="00DE0C4E"/>
    <w:rsid w:val="00DE5066"/>
    <w:rsid w:val="00DF1E45"/>
    <w:rsid w:val="00E10144"/>
    <w:rsid w:val="00E10676"/>
    <w:rsid w:val="00E16601"/>
    <w:rsid w:val="00E258BF"/>
    <w:rsid w:val="00E30721"/>
    <w:rsid w:val="00E334C5"/>
    <w:rsid w:val="00E34211"/>
    <w:rsid w:val="00E40CB7"/>
    <w:rsid w:val="00E44FFD"/>
    <w:rsid w:val="00E464C0"/>
    <w:rsid w:val="00E4681C"/>
    <w:rsid w:val="00E63A63"/>
    <w:rsid w:val="00E66EB9"/>
    <w:rsid w:val="00E72956"/>
    <w:rsid w:val="00E76EF5"/>
    <w:rsid w:val="00E81939"/>
    <w:rsid w:val="00E905C8"/>
    <w:rsid w:val="00E912C3"/>
    <w:rsid w:val="00E93ACB"/>
    <w:rsid w:val="00E968D7"/>
    <w:rsid w:val="00EA5EB4"/>
    <w:rsid w:val="00EB1370"/>
    <w:rsid w:val="00EB703C"/>
    <w:rsid w:val="00EC726D"/>
    <w:rsid w:val="00ED0424"/>
    <w:rsid w:val="00ED32DD"/>
    <w:rsid w:val="00EE23B0"/>
    <w:rsid w:val="00EE2B1B"/>
    <w:rsid w:val="00EF12E6"/>
    <w:rsid w:val="00EF4996"/>
    <w:rsid w:val="00F0710A"/>
    <w:rsid w:val="00F07D8D"/>
    <w:rsid w:val="00F108E9"/>
    <w:rsid w:val="00F115E8"/>
    <w:rsid w:val="00F14F0E"/>
    <w:rsid w:val="00F164C0"/>
    <w:rsid w:val="00F24543"/>
    <w:rsid w:val="00F303C6"/>
    <w:rsid w:val="00F31EEB"/>
    <w:rsid w:val="00F32DC9"/>
    <w:rsid w:val="00F4170D"/>
    <w:rsid w:val="00F417A0"/>
    <w:rsid w:val="00F41E65"/>
    <w:rsid w:val="00F5196D"/>
    <w:rsid w:val="00F52B1F"/>
    <w:rsid w:val="00F558A7"/>
    <w:rsid w:val="00F61505"/>
    <w:rsid w:val="00F61A01"/>
    <w:rsid w:val="00F723C3"/>
    <w:rsid w:val="00F74C2E"/>
    <w:rsid w:val="00F772F2"/>
    <w:rsid w:val="00F82C51"/>
    <w:rsid w:val="00F8700B"/>
    <w:rsid w:val="00F90132"/>
    <w:rsid w:val="00F908B1"/>
    <w:rsid w:val="00F92671"/>
    <w:rsid w:val="00FA2880"/>
    <w:rsid w:val="00FA78A4"/>
    <w:rsid w:val="00FB1AD1"/>
    <w:rsid w:val="00FB2A6C"/>
    <w:rsid w:val="00FC0588"/>
    <w:rsid w:val="00FC0F91"/>
    <w:rsid w:val="00FC1C91"/>
    <w:rsid w:val="00FC5708"/>
    <w:rsid w:val="00FC67B7"/>
    <w:rsid w:val="00FD6A70"/>
    <w:rsid w:val="00FE4E7B"/>
    <w:rsid w:val="00FF079F"/>
    <w:rsid w:val="00FF43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E372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7E2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7E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7E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72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AA7E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7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7E2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www.wireshark.org/docs/wsug_html_chunked/ChapterIntroduction.html"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ciscopress.com/articles/article.asp?p=2273070&amp;seqNum=2"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community.cisco.com/t5/networking-documents/understanding-span-rspan-and-erspan/ta-p/3144951" TargetMode="External"/><Relationship Id="rId25" Type="http://schemas.openxmlformats.org/officeDocument/2006/relationships/hyperlink" Target="https://www.ciscopress.com/articles/article.asp?p=2202410&amp;seqNum=4" TargetMode="External"/><Relationship Id="rId2" Type="http://schemas.openxmlformats.org/officeDocument/2006/relationships/numbering" Target="numbering.xml"/><Relationship Id="rId16" Type="http://schemas.openxmlformats.org/officeDocument/2006/relationships/hyperlink" Target="https://en.wikipedia.org/wiki/Tcpdump" TargetMode="External"/><Relationship Id="rId20" Type="http://schemas.openxmlformats.org/officeDocument/2006/relationships/hyperlink" Target="https://www.ciscopress.com/articles/article.asp?p=227307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iscopress.com/articles/article.asp?p=2202410" TargetMode="External"/><Relationship Id="rId5" Type="http://schemas.openxmlformats.org/officeDocument/2006/relationships/webSettings" Target="webSettings.xml"/><Relationship Id="rId15" Type="http://schemas.openxmlformats.org/officeDocument/2006/relationships/hyperlink" Target="https://forums.anandtech.com/threads/whats-the-opposite-of-a-steep-learning-curve.1838122/" TargetMode="External"/><Relationship Id="rId23" Type="http://schemas.openxmlformats.org/officeDocument/2006/relationships/hyperlink" Target="https://en.wikipedia.org/wiki/Hierarchical_internetworking_mode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wireshark.org/docs/wsug_html_chunked/ChapterIntroduction.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educba.com/tcpdump-vs-wireshark/" TargetMode="External"/><Relationship Id="rId22" Type="http://schemas.openxmlformats.org/officeDocument/2006/relationships/hyperlink" Target="https://study-ccna.com/cisco-three-layer-hierarchical-mode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8F409-8DC9-40CB-9C22-D62CC7D3D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2</TotalTime>
  <Pages>12</Pages>
  <Words>2371</Words>
  <Characters>1352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28</cp:revision>
  <dcterms:created xsi:type="dcterms:W3CDTF">2021-11-19T11:17:00Z</dcterms:created>
  <dcterms:modified xsi:type="dcterms:W3CDTF">2021-11-21T07:14:00Z</dcterms:modified>
</cp:coreProperties>
</file>